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1BCB653D" w:rsidR="00926CFD" w:rsidRDefault="003B63F4" w:rsidP="00926CFD">
      <w:pPr>
        <w:pStyle w:val="Title"/>
      </w:pPr>
      <w:r>
        <w:t>&lt;</w:t>
      </w:r>
      <w:r w:rsidR="005B4D65">
        <w:t xml:space="preserve">NSW </w:t>
      </w:r>
      <w:r w:rsidR="00B36DFE">
        <w:t xml:space="preserve">Traffic Penalty </w:t>
      </w:r>
      <w:r w:rsidR="00C1590A">
        <w:t>Data Analysis and Visualisation Tool</w:t>
      </w:r>
      <w:r>
        <w:t>&gt;</w:t>
      </w:r>
    </w:p>
    <w:p w14:paraId="286B704F" w14:textId="286FC773" w:rsidR="00926CFD" w:rsidRDefault="006726EA" w:rsidP="00926CFD">
      <w:r>
        <w:t>Zak</w:t>
      </w:r>
      <w:r w:rsidR="00E22C15">
        <w:t xml:space="preserve"> </w:t>
      </w:r>
      <w:r>
        <w:t>C</w:t>
      </w:r>
      <w:r w:rsidR="00E22C15">
        <w:t>obham-Da</w:t>
      </w:r>
      <w:r>
        <w:t>vis, William</w:t>
      </w:r>
      <w:r w:rsidR="00CA5AA6">
        <w:t xml:space="preserve"> </w:t>
      </w:r>
      <w:r w:rsidR="00DB7D20">
        <w:t>Crane,</w:t>
      </w:r>
      <w:r w:rsidR="00E22C15">
        <w:t xml:space="preserve"> Christopher Linnett</w:t>
      </w:r>
    </w:p>
    <w:p w14:paraId="3CC059CC" w14:textId="2F454DB3" w:rsidR="00926CFD" w:rsidRDefault="00926CFD" w:rsidP="00926CFD">
      <w:r>
        <w:br w:type="page"/>
      </w:r>
    </w:p>
    <w:p w14:paraId="16A0D98F" w14:textId="10B4598E" w:rsidR="00473473" w:rsidRDefault="00473473">
      <w:pPr>
        <w:pStyle w:val="TOCHeading"/>
      </w:pPr>
      <w:r>
        <w:t>Table of Contents</w:t>
      </w:r>
    </w:p>
    <w:p w14:paraId="47F523A1" w14:textId="50B94EF6" w:rsidR="00E50C36" w:rsidRDefault="007C0EC4">
      <w:pPr>
        <w:pStyle w:val="TOC1"/>
        <w:tabs>
          <w:tab w:val="left" w:pos="660"/>
          <w:tab w:val="right" w:pos="9016"/>
        </w:tabs>
        <w:rPr>
          <w:noProof/>
          <w:lang w:eastAsia="en-AU"/>
        </w:rPr>
      </w:pPr>
      <w:r>
        <w:fldChar w:fldCharType="begin"/>
      </w:r>
      <w:r w:rsidR="000349D8">
        <w:instrText>TOC \o "1-3" \h \z \u</w:instrText>
      </w:r>
      <w:r>
        <w:fldChar w:fldCharType="separate"/>
      </w:r>
      <w:hyperlink w:anchor="_Toc113206305" w:history="1">
        <w:r w:rsidR="00E50C36" w:rsidRPr="00D6251A">
          <w:rPr>
            <w:rStyle w:val="Hyperlink"/>
            <w:noProof/>
          </w:rPr>
          <w:t>1.0</w:t>
        </w:r>
        <w:r w:rsidR="00E50C36">
          <w:rPr>
            <w:noProof/>
            <w:lang w:eastAsia="en-AU"/>
          </w:rPr>
          <w:tab/>
        </w:r>
        <w:r w:rsidR="00E50C36" w:rsidRPr="00D6251A">
          <w:rPr>
            <w:rStyle w:val="Hyperlink"/>
            <w:noProof/>
          </w:rPr>
          <w:t>Introduction</w:t>
        </w:r>
        <w:r w:rsidR="00E50C36">
          <w:rPr>
            <w:noProof/>
            <w:webHidden/>
          </w:rPr>
          <w:tab/>
        </w:r>
        <w:r w:rsidR="00E50C36">
          <w:rPr>
            <w:noProof/>
            <w:webHidden/>
          </w:rPr>
          <w:fldChar w:fldCharType="begin"/>
        </w:r>
        <w:r w:rsidR="00E50C36">
          <w:rPr>
            <w:noProof/>
            <w:webHidden/>
          </w:rPr>
          <w:instrText xml:space="preserve"> PAGEREF _Toc113206305 \h </w:instrText>
        </w:r>
        <w:r w:rsidR="00E50C36">
          <w:rPr>
            <w:noProof/>
            <w:webHidden/>
          </w:rPr>
        </w:r>
        <w:r w:rsidR="00E50C36">
          <w:rPr>
            <w:noProof/>
            <w:webHidden/>
          </w:rPr>
          <w:fldChar w:fldCharType="separate"/>
        </w:r>
        <w:r w:rsidR="00E50C36">
          <w:rPr>
            <w:noProof/>
            <w:webHidden/>
          </w:rPr>
          <w:t>3</w:t>
        </w:r>
        <w:r w:rsidR="00E50C36">
          <w:rPr>
            <w:noProof/>
            <w:webHidden/>
          </w:rPr>
          <w:fldChar w:fldCharType="end"/>
        </w:r>
      </w:hyperlink>
    </w:p>
    <w:p w14:paraId="2264B53A" w14:textId="7F2E46C2" w:rsidR="00E50C36" w:rsidRDefault="00E50C36">
      <w:pPr>
        <w:pStyle w:val="TOC2"/>
        <w:tabs>
          <w:tab w:val="left" w:pos="880"/>
          <w:tab w:val="right" w:pos="9016"/>
        </w:tabs>
        <w:rPr>
          <w:noProof/>
          <w:lang w:eastAsia="en-AU"/>
        </w:rPr>
      </w:pPr>
      <w:hyperlink w:anchor="_Toc113206306" w:history="1">
        <w:r w:rsidRPr="00D6251A">
          <w:rPr>
            <w:rStyle w:val="Hyperlink"/>
            <w:noProof/>
          </w:rPr>
          <w:t>1.1</w:t>
        </w:r>
        <w:r>
          <w:rPr>
            <w:noProof/>
            <w:lang w:eastAsia="en-AU"/>
          </w:rPr>
          <w:tab/>
        </w:r>
        <w:r w:rsidRPr="00D6251A">
          <w:rPr>
            <w:rStyle w:val="Hyperlink"/>
            <w:noProof/>
          </w:rPr>
          <w:t>Background</w:t>
        </w:r>
        <w:r>
          <w:rPr>
            <w:noProof/>
            <w:webHidden/>
          </w:rPr>
          <w:tab/>
        </w:r>
        <w:r>
          <w:rPr>
            <w:noProof/>
            <w:webHidden/>
          </w:rPr>
          <w:fldChar w:fldCharType="begin"/>
        </w:r>
        <w:r>
          <w:rPr>
            <w:noProof/>
            <w:webHidden/>
          </w:rPr>
          <w:instrText xml:space="preserve"> PAGEREF _Toc113206306 \h </w:instrText>
        </w:r>
        <w:r>
          <w:rPr>
            <w:noProof/>
            <w:webHidden/>
          </w:rPr>
        </w:r>
        <w:r>
          <w:rPr>
            <w:noProof/>
            <w:webHidden/>
          </w:rPr>
          <w:fldChar w:fldCharType="separate"/>
        </w:r>
        <w:r>
          <w:rPr>
            <w:noProof/>
            <w:webHidden/>
          </w:rPr>
          <w:t>3</w:t>
        </w:r>
        <w:r>
          <w:rPr>
            <w:noProof/>
            <w:webHidden/>
          </w:rPr>
          <w:fldChar w:fldCharType="end"/>
        </w:r>
      </w:hyperlink>
    </w:p>
    <w:p w14:paraId="0C892E77" w14:textId="64568911" w:rsidR="00E50C36" w:rsidRDefault="00E50C36">
      <w:pPr>
        <w:pStyle w:val="TOC2"/>
        <w:tabs>
          <w:tab w:val="left" w:pos="880"/>
          <w:tab w:val="right" w:pos="9016"/>
        </w:tabs>
        <w:rPr>
          <w:noProof/>
          <w:lang w:eastAsia="en-AU"/>
        </w:rPr>
      </w:pPr>
      <w:hyperlink w:anchor="_Toc113206307" w:history="1">
        <w:r w:rsidRPr="00D6251A">
          <w:rPr>
            <w:rStyle w:val="Hyperlink"/>
            <w:noProof/>
          </w:rPr>
          <w:t>1.2</w:t>
        </w:r>
        <w:r>
          <w:rPr>
            <w:noProof/>
            <w:lang w:eastAsia="en-AU"/>
          </w:rPr>
          <w:tab/>
        </w:r>
        <w:r w:rsidRPr="00D6251A">
          <w:rPr>
            <w:rStyle w:val="Hyperlink"/>
            <w:noProof/>
          </w:rPr>
          <w:t>Scope</w:t>
        </w:r>
        <w:r>
          <w:rPr>
            <w:noProof/>
            <w:webHidden/>
          </w:rPr>
          <w:tab/>
        </w:r>
        <w:r>
          <w:rPr>
            <w:noProof/>
            <w:webHidden/>
          </w:rPr>
          <w:fldChar w:fldCharType="begin"/>
        </w:r>
        <w:r>
          <w:rPr>
            <w:noProof/>
            <w:webHidden/>
          </w:rPr>
          <w:instrText xml:space="preserve"> PAGEREF _Toc113206307 \h </w:instrText>
        </w:r>
        <w:r>
          <w:rPr>
            <w:noProof/>
            <w:webHidden/>
          </w:rPr>
        </w:r>
        <w:r>
          <w:rPr>
            <w:noProof/>
            <w:webHidden/>
          </w:rPr>
          <w:fldChar w:fldCharType="separate"/>
        </w:r>
        <w:r>
          <w:rPr>
            <w:noProof/>
            <w:webHidden/>
          </w:rPr>
          <w:t>3</w:t>
        </w:r>
        <w:r>
          <w:rPr>
            <w:noProof/>
            <w:webHidden/>
          </w:rPr>
          <w:fldChar w:fldCharType="end"/>
        </w:r>
      </w:hyperlink>
    </w:p>
    <w:p w14:paraId="05C84E25" w14:textId="48627F5C" w:rsidR="00E50C36" w:rsidRDefault="00E50C36">
      <w:pPr>
        <w:pStyle w:val="TOC2"/>
        <w:tabs>
          <w:tab w:val="left" w:pos="880"/>
          <w:tab w:val="right" w:pos="9016"/>
        </w:tabs>
        <w:rPr>
          <w:noProof/>
          <w:lang w:eastAsia="en-AU"/>
        </w:rPr>
      </w:pPr>
      <w:hyperlink w:anchor="_Toc113206308" w:history="1">
        <w:r w:rsidRPr="00D6251A">
          <w:rPr>
            <w:rStyle w:val="Hyperlink"/>
            <w:noProof/>
          </w:rPr>
          <w:t>1.3</w:t>
        </w:r>
        <w:r>
          <w:rPr>
            <w:noProof/>
            <w:lang w:eastAsia="en-AU"/>
          </w:rPr>
          <w:tab/>
        </w:r>
        <w:r w:rsidRPr="00D6251A">
          <w:rPr>
            <w:rStyle w:val="Hyperlink"/>
            <w:noProof/>
          </w:rPr>
          <w:t>Document contents</w:t>
        </w:r>
        <w:r>
          <w:rPr>
            <w:noProof/>
            <w:webHidden/>
          </w:rPr>
          <w:tab/>
        </w:r>
        <w:r>
          <w:rPr>
            <w:noProof/>
            <w:webHidden/>
          </w:rPr>
          <w:fldChar w:fldCharType="begin"/>
        </w:r>
        <w:r>
          <w:rPr>
            <w:noProof/>
            <w:webHidden/>
          </w:rPr>
          <w:instrText xml:space="preserve"> PAGEREF _Toc113206308 \h </w:instrText>
        </w:r>
        <w:r>
          <w:rPr>
            <w:noProof/>
            <w:webHidden/>
          </w:rPr>
        </w:r>
        <w:r>
          <w:rPr>
            <w:noProof/>
            <w:webHidden/>
          </w:rPr>
          <w:fldChar w:fldCharType="separate"/>
        </w:r>
        <w:r>
          <w:rPr>
            <w:noProof/>
            <w:webHidden/>
          </w:rPr>
          <w:t>3</w:t>
        </w:r>
        <w:r>
          <w:rPr>
            <w:noProof/>
            <w:webHidden/>
          </w:rPr>
          <w:fldChar w:fldCharType="end"/>
        </w:r>
      </w:hyperlink>
    </w:p>
    <w:p w14:paraId="706A9CC8" w14:textId="59D62123" w:rsidR="00E50C36" w:rsidRDefault="00E50C36">
      <w:pPr>
        <w:pStyle w:val="TOC1"/>
        <w:tabs>
          <w:tab w:val="left" w:pos="660"/>
          <w:tab w:val="right" w:pos="9016"/>
        </w:tabs>
        <w:rPr>
          <w:noProof/>
          <w:lang w:eastAsia="en-AU"/>
        </w:rPr>
      </w:pPr>
      <w:hyperlink w:anchor="_Toc113206309" w:history="1">
        <w:r w:rsidRPr="00D6251A">
          <w:rPr>
            <w:rStyle w:val="Hyperlink"/>
            <w:noProof/>
          </w:rPr>
          <w:t>2.0</w:t>
        </w:r>
        <w:r>
          <w:rPr>
            <w:noProof/>
            <w:lang w:eastAsia="en-AU"/>
          </w:rPr>
          <w:tab/>
        </w:r>
        <w:r w:rsidRPr="00D6251A">
          <w:rPr>
            <w:rStyle w:val="Hyperlink"/>
            <w:noProof/>
          </w:rPr>
          <w:t>Work Breakdown Structure</w:t>
        </w:r>
        <w:r>
          <w:rPr>
            <w:noProof/>
            <w:webHidden/>
          </w:rPr>
          <w:tab/>
        </w:r>
        <w:r>
          <w:rPr>
            <w:noProof/>
            <w:webHidden/>
          </w:rPr>
          <w:fldChar w:fldCharType="begin"/>
        </w:r>
        <w:r>
          <w:rPr>
            <w:noProof/>
            <w:webHidden/>
          </w:rPr>
          <w:instrText xml:space="preserve"> PAGEREF _Toc113206309 \h </w:instrText>
        </w:r>
        <w:r>
          <w:rPr>
            <w:noProof/>
            <w:webHidden/>
          </w:rPr>
        </w:r>
        <w:r>
          <w:rPr>
            <w:noProof/>
            <w:webHidden/>
          </w:rPr>
          <w:fldChar w:fldCharType="separate"/>
        </w:r>
        <w:r>
          <w:rPr>
            <w:noProof/>
            <w:webHidden/>
          </w:rPr>
          <w:t>4</w:t>
        </w:r>
        <w:r>
          <w:rPr>
            <w:noProof/>
            <w:webHidden/>
          </w:rPr>
          <w:fldChar w:fldCharType="end"/>
        </w:r>
      </w:hyperlink>
    </w:p>
    <w:p w14:paraId="450D9F77" w14:textId="2C69E13F" w:rsidR="00E50C36" w:rsidRDefault="00E50C36">
      <w:pPr>
        <w:pStyle w:val="TOC1"/>
        <w:tabs>
          <w:tab w:val="left" w:pos="660"/>
          <w:tab w:val="right" w:pos="9016"/>
        </w:tabs>
        <w:rPr>
          <w:noProof/>
          <w:lang w:eastAsia="en-AU"/>
        </w:rPr>
      </w:pPr>
      <w:hyperlink w:anchor="_Toc113206310" w:history="1">
        <w:r w:rsidRPr="00D6251A">
          <w:rPr>
            <w:rStyle w:val="Hyperlink"/>
            <w:noProof/>
          </w:rPr>
          <w:t>3.0</w:t>
        </w:r>
        <w:r>
          <w:rPr>
            <w:noProof/>
            <w:lang w:eastAsia="en-AU"/>
          </w:rPr>
          <w:tab/>
        </w:r>
        <w:r w:rsidRPr="00D6251A">
          <w:rPr>
            <w:rStyle w:val="Hyperlink"/>
            <w:noProof/>
          </w:rPr>
          <w:t>Activity Definition &amp; Estimation</w:t>
        </w:r>
        <w:r>
          <w:rPr>
            <w:noProof/>
            <w:webHidden/>
          </w:rPr>
          <w:tab/>
        </w:r>
        <w:r>
          <w:rPr>
            <w:noProof/>
            <w:webHidden/>
          </w:rPr>
          <w:fldChar w:fldCharType="begin"/>
        </w:r>
        <w:r>
          <w:rPr>
            <w:noProof/>
            <w:webHidden/>
          </w:rPr>
          <w:instrText xml:space="preserve"> PAGEREF _Toc113206310 \h </w:instrText>
        </w:r>
        <w:r>
          <w:rPr>
            <w:noProof/>
            <w:webHidden/>
          </w:rPr>
        </w:r>
        <w:r>
          <w:rPr>
            <w:noProof/>
            <w:webHidden/>
          </w:rPr>
          <w:fldChar w:fldCharType="separate"/>
        </w:r>
        <w:r>
          <w:rPr>
            <w:noProof/>
            <w:webHidden/>
          </w:rPr>
          <w:t>5</w:t>
        </w:r>
        <w:r>
          <w:rPr>
            <w:noProof/>
            <w:webHidden/>
          </w:rPr>
          <w:fldChar w:fldCharType="end"/>
        </w:r>
      </w:hyperlink>
    </w:p>
    <w:p w14:paraId="36AB66FB" w14:textId="5282B354" w:rsidR="00E50C36" w:rsidRDefault="00E50C36">
      <w:pPr>
        <w:pStyle w:val="TOC1"/>
        <w:tabs>
          <w:tab w:val="left" w:pos="660"/>
          <w:tab w:val="right" w:pos="9016"/>
        </w:tabs>
        <w:rPr>
          <w:noProof/>
          <w:lang w:eastAsia="en-AU"/>
        </w:rPr>
      </w:pPr>
      <w:hyperlink w:anchor="_Toc113206311" w:history="1">
        <w:r w:rsidRPr="00D6251A">
          <w:rPr>
            <w:rStyle w:val="Hyperlink"/>
            <w:noProof/>
          </w:rPr>
          <w:t>4.0</w:t>
        </w:r>
        <w:r>
          <w:rPr>
            <w:noProof/>
            <w:lang w:eastAsia="en-AU"/>
          </w:rPr>
          <w:tab/>
        </w:r>
        <w:r w:rsidRPr="00D6251A">
          <w:rPr>
            <w:rStyle w:val="Hyperlink"/>
            <w:noProof/>
          </w:rPr>
          <w:t>Gantt Chart</w:t>
        </w:r>
        <w:r>
          <w:rPr>
            <w:noProof/>
            <w:webHidden/>
          </w:rPr>
          <w:tab/>
        </w:r>
        <w:r>
          <w:rPr>
            <w:noProof/>
            <w:webHidden/>
          </w:rPr>
          <w:fldChar w:fldCharType="begin"/>
        </w:r>
        <w:r>
          <w:rPr>
            <w:noProof/>
            <w:webHidden/>
          </w:rPr>
          <w:instrText xml:space="preserve"> PAGEREF _Toc113206311 \h </w:instrText>
        </w:r>
        <w:r>
          <w:rPr>
            <w:noProof/>
            <w:webHidden/>
          </w:rPr>
        </w:r>
        <w:r>
          <w:rPr>
            <w:noProof/>
            <w:webHidden/>
          </w:rPr>
          <w:fldChar w:fldCharType="separate"/>
        </w:r>
        <w:r>
          <w:rPr>
            <w:noProof/>
            <w:webHidden/>
          </w:rPr>
          <w:t>8</w:t>
        </w:r>
        <w:r>
          <w:rPr>
            <w:noProof/>
            <w:webHidden/>
          </w:rPr>
          <w:fldChar w:fldCharType="end"/>
        </w:r>
      </w:hyperlink>
    </w:p>
    <w:p w14:paraId="689A8159" w14:textId="0A838215" w:rsidR="00E50C36" w:rsidRDefault="00E50C36">
      <w:pPr>
        <w:pStyle w:val="TOC1"/>
        <w:tabs>
          <w:tab w:val="right" w:pos="9016"/>
        </w:tabs>
        <w:rPr>
          <w:noProof/>
          <w:lang w:eastAsia="en-AU"/>
        </w:rPr>
      </w:pPr>
      <w:hyperlink w:anchor="_Toc113206312" w:history="1">
        <w:r w:rsidRPr="00D6251A">
          <w:rPr>
            <w:rStyle w:val="Hyperlink"/>
            <w:noProof/>
          </w:rPr>
          <w:t>Appendix A: Version Control System</w:t>
        </w:r>
        <w:r>
          <w:rPr>
            <w:noProof/>
            <w:webHidden/>
          </w:rPr>
          <w:tab/>
        </w:r>
        <w:r>
          <w:rPr>
            <w:noProof/>
            <w:webHidden/>
          </w:rPr>
          <w:fldChar w:fldCharType="begin"/>
        </w:r>
        <w:r>
          <w:rPr>
            <w:noProof/>
            <w:webHidden/>
          </w:rPr>
          <w:instrText xml:space="preserve"> PAGEREF _Toc113206312 \h </w:instrText>
        </w:r>
        <w:r>
          <w:rPr>
            <w:noProof/>
            <w:webHidden/>
          </w:rPr>
        </w:r>
        <w:r>
          <w:rPr>
            <w:noProof/>
            <w:webHidden/>
          </w:rPr>
          <w:fldChar w:fldCharType="separate"/>
        </w:r>
        <w:r>
          <w:rPr>
            <w:noProof/>
            <w:webHidden/>
          </w:rPr>
          <w:t>9</w:t>
        </w:r>
        <w:r>
          <w:rPr>
            <w:noProof/>
            <w:webHidden/>
          </w:rPr>
          <w:fldChar w:fldCharType="end"/>
        </w:r>
      </w:hyperlink>
    </w:p>
    <w:p w14:paraId="0A612F31" w14:textId="3A3970AE" w:rsidR="00E50C36" w:rsidRDefault="00E50C36">
      <w:pPr>
        <w:pStyle w:val="TOC2"/>
        <w:tabs>
          <w:tab w:val="right" w:pos="9016"/>
        </w:tabs>
        <w:rPr>
          <w:noProof/>
          <w:lang w:eastAsia="en-AU"/>
        </w:rPr>
      </w:pPr>
      <w:hyperlink w:anchor="_Toc113206313" w:history="1">
        <w:r w:rsidRPr="00D6251A">
          <w:rPr>
            <w:rStyle w:val="Hyperlink"/>
            <w:noProof/>
          </w:rPr>
          <w:t>Github Commit History</w:t>
        </w:r>
        <w:r>
          <w:rPr>
            <w:noProof/>
            <w:webHidden/>
          </w:rPr>
          <w:tab/>
        </w:r>
        <w:r>
          <w:rPr>
            <w:noProof/>
            <w:webHidden/>
          </w:rPr>
          <w:fldChar w:fldCharType="begin"/>
        </w:r>
        <w:r>
          <w:rPr>
            <w:noProof/>
            <w:webHidden/>
          </w:rPr>
          <w:instrText xml:space="preserve"> PAGEREF _Toc113206313 \h </w:instrText>
        </w:r>
        <w:r>
          <w:rPr>
            <w:noProof/>
            <w:webHidden/>
          </w:rPr>
        </w:r>
        <w:r>
          <w:rPr>
            <w:noProof/>
            <w:webHidden/>
          </w:rPr>
          <w:fldChar w:fldCharType="separate"/>
        </w:r>
        <w:r>
          <w:rPr>
            <w:noProof/>
            <w:webHidden/>
          </w:rPr>
          <w:t>9</w:t>
        </w:r>
        <w:r>
          <w:rPr>
            <w:noProof/>
            <w:webHidden/>
          </w:rPr>
          <w:fldChar w:fldCharType="end"/>
        </w:r>
      </w:hyperlink>
    </w:p>
    <w:p w14:paraId="086AECAA" w14:textId="4D5C27F1" w:rsidR="006B43B3" w:rsidRDefault="007C0EC4" w:rsidP="64DF0700">
      <w:pPr>
        <w:pStyle w:val="TOC1"/>
        <w:tabs>
          <w:tab w:val="right" w:leader="dot" w:pos="9015"/>
          <w:tab w:val="left" w:pos="435"/>
        </w:tabs>
        <w:rPr>
          <w:noProof/>
          <w:lang w:eastAsia="en-AU"/>
        </w:rPr>
      </w:pPr>
      <w:r>
        <w:fldChar w:fldCharType="end"/>
      </w:r>
    </w:p>
    <w:p w14:paraId="33C70E1A" w14:textId="17A334C1" w:rsidR="00473473" w:rsidRDefault="00473473"/>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206305"/>
      <w:r>
        <w:t>Introduction</w:t>
      </w:r>
      <w:bookmarkEnd w:id="0"/>
    </w:p>
    <w:p w14:paraId="2B483CD6" w14:textId="3AECA344" w:rsidR="00473473" w:rsidRDefault="006B43B3" w:rsidP="00473473">
      <w:pPr>
        <w:pStyle w:val="Heading2"/>
        <w:numPr>
          <w:ilvl w:val="1"/>
          <w:numId w:val="2"/>
        </w:numPr>
      </w:pPr>
      <w:bookmarkStart w:id="1" w:name="_Toc113206306"/>
      <w:r>
        <w:t>Background</w:t>
      </w:r>
      <w:bookmarkEnd w:id="1"/>
    </w:p>
    <w:p w14:paraId="385816AC" w14:textId="6D7E9C0F" w:rsidR="77BAAE05" w:rsidRDefault="77BAAE05" w:rsidP="77BAAE05">
      <w:pPr>
        <w:ind w:firstLine="720"/>
        <w:rPr>
          <w:rFonts w:ascii="Calibri" w:eastAsia="Calibri" w:hAnsi="Calibri" w:cs="Calibri"/>
          <w:color w:val="000000" w:themeColor="text1"/>
          <w:lang w:val="en-US"/>
        </w:rPr>
      </w:pPr>
      <w:r w:rsidRPr="77BAAE05">
        <w:rPr>
          <w:rFonts w:ascii="Calibri" w:eastAsia="Calibri" w:hAnsi="Calibri" w:cs="Calibri"/>
          <w:color w:val="000000" w:themeColor="text1"/>
        </w:rPr>
        <w:t xml:space="preserve">This report (Part A) is a structural breakdown of a two-part assessment, in this first part, a </w:t>
      </w:r>
      <w:r>
        <w:tab/>
      </w:r>
      <w:r w:rsidRPr="77BAAE05">
        <w:rPr>
          <w:rFonts w:ascii="Calibri" w:eastAsia="Calibri" w:hAnsi="Calibri" w:cs="Calibri"/>
          <w:color w:val="000000" w:themeColor="text1"/>
        </w:rPr>
        <w:t xml:space="preserve">plan will be prepared that includes a project overview, work-breakdown structure, activity </w:t>
      </w:r>
      <w:r>
        <w:tab/>
      </w:r>
      <w:r w:rsidRPr="77BAAE05">
        <w:rPr>
          <w:rFonts w:ascii="Calibri" w:eastAsia="Calibri" w:hAnsi="Calibri" w:cs="Calibri"/>
          <w:color w:val="000000" w:themeColor="text1"/>
        </w:rPr>
        <w:t xml:space="preserve">definition, and estimation as well as a Gantt chart for displaying and scheduling time </w:t>
      </w:r>
      <w:r>
        <w:tab/>
      </w:r>
      <w:r>
        <w:tab/>
      </w:r>
      <w:r w:rsidRPr="77BAAE05">
        <w:rPr>
          <w:rFonts w:ascii="Calibri" w:eastAsia="Calibri" w:hAnsi="Calibri" w:cs="Calibri"/>
          <w:color w:val="000000" w:themeColor="text1"/>
        </w:rPr>
        <w:t xml:space="preserve">estimation. Following this a software design document will be prepared for the NSW (New </w:t>
      </w:r>
      <w:r>
        <w:tab/>
      </w:r>
      <w:r w:rsidRPr="77BAAE05">
        <w:rPr>
          <w:rFonts w:ascii="Calibri" w:eastAsia="Calibri" w:hAnsi="Calibri" w:cs="Calibri"/>
          <w:color w:val="000000" w:themeColor="text1"/>
        </w:rPr>
        <w:t xml:space="preserve">South Wales) Traffic Penalty Data and its related functionality requirements, it will include a </w:t>
      </w:r>
      <w:r>
        <w:tab/>
      </w:r>
      <w:r w:rsidRPr="77BAAE05">
        <w:rPr>
          <w:rFonts w:ascii="Calibri" w:eastAsia="Calibri" w:hAnsi="Calibri" w:cs="Calibri"/>
          <w:color w:val="000000" w:themeColor="text1"/>
        </w:rPr>
        <w:t xml:space="preserve">system vision statement, the programs functionality requirements, use case documentation, </w:t>
      </w:r>
      <w:r>
        <w:tab/>
      </w:r>
      <w:r w:rsidRPr="77BAAE05">
        <w:rPr>
          <w:rFonts w:ascii="Calibri" w:eastAsia="Calibri" w:hAnsi="Calibri" w:cs="Calibri"/>
          <w:color w:val="000000" w:themeColor="text1"/>
        </w:rPr>
        <w:t xml:space="preserve">software components, and the related software design, and a wireframe of the user </w:t>
      </w:r>
      <w:r>
        <w:tab/>
      </w:r>
      <w:r>
        <w:tab/>
      </w:r>
      <w:r w:rsidRPr="77BAAE05">
        <w:rPr>
          <w:rFonts w:ascii="Calibri" w:eastAsia="Calibri" w:hAnsi="Calibri" w:cs="Calibri"/>
          <w:color w:val="000000" w:themeColor="text1"/>
        </w:rPr>
        <w:t>interface (to be implemented in Part B).</w:t>
      </w:r>
    </w:p>
    <w:p w14:paraId="2AAD7B16" w14:textId="72B0BA36" w:rsidR="77BAAE05" w:rsidRDefault="683D0D0F" w:rsidP="3ECE4D78">
      <w:pPr>
        <w:ind w:firstLine="720"/>
        <w:rPr>
          <w:rFonts w:ascii="Calibri" w:eastAsia="Calibri" w:hAnsi="Calibri" w:cs="Calibri"/>
          <w:color w:val="000000" w:themeColor="text1"/>
          <w:lang w:val="en-US"/>
        </w:rPr>
      </w:pPr>
      <w:r w:rsidRPr="3ECE4D78">
        <w:rPr>
          <w:rFonts w:ascii="Calibri" w:eastAsia="Calibri" w:hAnsi="Calibri" w:cs="Calibri"/>
          <w:color w:val="000000" w:themeColor="text1"/>
        </w:rPr>
        <w:t xml:space="preserve">Implementation of this structural report will occur in Part B, as the overall goal of the </w:t>
      </w:r>
      <w:r w:rsidR="77BAAE05">
        <w:tab/>
      </w:r>
      <w:r w:rsidR="77BAAE05">
        <w:tab/>
      </w:r>
      <w:r w:rsidRPr="3ECE4D78">
        <w:rPr>
          <w:rFonts w:ascii="Calibri" w:eastAsia="Calibri" w:hAnsi="Calibri" w:cs="Calibri"/>
          <w:color w:val="000000" w:themeColor="text1"/>
        </w:rPr>
        <w:t xml:space="preserve">assessment is to develop a simple data analysis and visualisation tool for a dataset. Prior to </w:t>
      </w:r>
      <w:r w:rsidR="77BAAE05">
        <w:tab/>
      </w:r>
      <w:r w:rsidRPr="3ECE4D78">
        <w:rPr>
          <w:rFonts w:ascii="Calibri" w:eastAsia="Calibri" w:hAnsi="Calibri" w:cs="Calibri"/>
          <w:color w:val="000000" w:themeColor="text1"/>
        </w:rPr>
        <w:t xml:space="preserve">the implementation of code, Part B will focus on the formulation of a testing plan to ensure </w:t>
      </w:r>
      <w:r w:rsidR="77BAAE05">
        <w:tab/>
      </w:r>
      <w:r w:rsidRPr="3ECE4D78">
        <w:rPr>
          <w:rFonts w:ascii="Calibri" w:eastAsia="Calibri" w:hAnsi="Calibri" w:cs="Calibri"/>
          <w:color w:val="000000" w:themeColor="text1"/>
        </w:rPr>
        <w:t xml:space="preserve">the components within the system function correctly, these findings will be documented </w:t>
      </w:r>
      <w:r w:rsidR="77BAAE05">
        <w:tab/>
      </w:r>
      <w:r w:rsidRPr="3ECE4D78">
        <w:rPr>
          <w:rFonts w:ascii="Calibri" w:eastAsia="Calibri" w:hAnsi="Calibri" w:cs="Calibri"/>
          <w:color w:val="000000" w:themeColor="text1"/>
        </w:rPr>
        <w:t xml:space="preserve">within a testing report. Furthermore, a user manual that explains the software and an </w:t>
      </w:r>
      <w:r w:rsidR="77BAAE05">
        <w:tab/>
      </w:r>
      <w:r w:rsidR="77BAAE05">
        <w:tab/>
      </w:r>
      <w:r w:rsidRPr="3ECE4D78">
        <w:rPr>
          <w:rFonts w:ascii="Calibri" w:eastAsia="Calibri" w:hAnsi="Calibri" w:cs="Calibri"/>
          <w:color w:val="000000" w:themeColor="text1"/>
        </w:rPr>
        <w:t xml:space="preserve">executive summary that has analysed the data across a 12-month will be submitted </w:t>
      </w:r>
      <w:r w:rsidR="77BAAE05">
        <w:tab/>
      </w:r>
      <w:r w:rsidR="77BAAE05">
        <w:tab/>
      </w:r>
      <w:r w:rsidRPr="3ECE4D78">
        <w:rPr>
          <w:rFonts w:ascii="Calibri" w:eastAsia="Calibri" w:hAnsi="Calibri" w:cs="Calibri"/>
          <w:color w:val="000000" w:themeColor="text1"/>
        </w:rPr>
        <w:t xml:space="preserve">alongside the final code. The final code will produce a graphical user interface that will </w:t>
      </w:r>
      <w:r w:rsidR="77BAAE05">
        <w:tab/>
      </w:r>
      <w:r w:rsidR="77BAAE05">
        <w:tab/>
      </w:r>
      <w:r w:rsidRPr="3ECE4D78">
        <w:rPr>
          <w:rFonts w:ascii="Calibri" w:eastAsia="Calibri" w:hAnsi="Calibri" w:cs="Calibri"/>
          <w:color w:val="000000" w:themeColor="text1"/>
        </w:rPr>
        <w:t xml:space="preserve">handle the specific analysis and visualisation of NSW traffic penalty data, along with being </w:t>
      </w:r>
      <w:r w:rsidR="77BAAE05">
        <w:tab/>
      </w:r>
      <w:r w:rsidRPr="3ECE4D78">
        <w:rPr>
          <w:rFonts w:ascii="Calibri" w:eastAsia="Calibri" w:hAnsi="Calibri" w:cs="Calibri"/>
          <w:color w:val="000000" w:themeColor="text1"/>
        </w:rPr>
        <w:t xml:space="preserve">able to complete specific analysis and visualisation tasks, one custom insight/analysis option </w:t>
      </w:r>
      <w:r w:rsidR="77BAAE05">
        <w:tab/>
      </w:r>
      <w:r w:rsidRPr="3ECE4D78">
        <w:rPr>
          <w:rFonts w:ascii="Calibri" w:eastAsia="Calibri" w:hAnsi="Calibri" w:cs="Calibri"/>
          <w:color w:val="000000" w:themeColor="text1"/>
        </w:rPr>
        <w:t>for users to interact with will also be implemented.</w:t>
      </w:r>
    </w:p>
    <w:p w14:paraId="412391C6" w14:textId="2CA4EBCF" w:rsidR="00473473" w:rsidRDefault="006B43B3" w:rsidP="00473473">
      <w:pPr>
        <w:pStyle w:val="Heading2"/>
        <w:numPr>
          <w:ilvl w:val="1"/>
          <w:numId w:val="2"/>
        </w:numPr>
      </w:pPr>
      <w:bookmarkStart w:id="2" w:name="_Toc113206307"/>
      <w:r>
        <w:t>Scope</w:t>
      </w:r>
      <w:bookmarkEnd w:id="2"/>
    </w:p>
    <w:p w14:paraId="7409E915" w14:textId="55226D19" w:rsidR="713AA453" w:rsidRDefault="64DF0700" w:rsidP="0DC0BFAF">
      <w:pPr>
        <w:ind w:firstLine="720"/>
        <w:rPr>
          <w:rFonts w:ascii="Calibri" w:eastAsia="Calibri" w:hAnsi="Calibri" w:cs="Calibri"/>
          <w:color w:val="000000" w:themeColor="text1"/>
        </w:rPr>
      </w:pPr>
      <w:r w:rsidRPr="0DC0BFAF">
        <w:rPr>
          <w:rFonts w:ascii="Calibri" w:eastAsia="Calibri" w:hAnsi="Calibri" w:cs="Calibri"/>
          <w:color w:val="000000" w:themeColor="text1"/>
        </w:rPr>
        <w:t xml:space="preserve">The purpose of this report is to analyse and visualise New South Wales </w:t>
      </w:r>
      <w:r w:rsidR="5F0CFC14" w:rsidRPr="0DC0BFAF">
        <w:rPr>
          <w:rFonts w:ascii="Calibri" w:eastAsia="Calibri" w:hAnsi="Calibri" w:cs="Calibri"/>
          <w:color w:val="000000" w:themeColor="text1"/>
        </w:rPr>
        <w:t xml:space="preserve">(NSW) </w:t>
      </w:r>
      <w:r w:rsidRPr="0DC0BFAF">
        <w:rPr>
          <w:rFonts w:ascii="Calibri" w:eastAsia="Calibri" w:hAnsi="Calibri" w:cs="Calibri"/>
          <w:color w:val="000000" w:themeColor="text1"/>
        </w:rPr>
        <w:t xml:space="preserve">Traffic Penalty </w:t>
      </w:r>
      <w:r>
        <w:tab/>
      </w:r>
      <w:r w:rsidRPr="0DC0BFAF">
        <w:rPr>
          <w:rFonts w:ascii="Calibri" w:eastAsia="Calibri" w:hAnsi="Calibri" w:cs="Calibri"/>
          <w:color w:val="000000" w:themeColor="text1"/>
        </w:rPr>
        <w:t>Data</w:t>
      </w:r>
      <w:r w:rsidR="1E931A9B" w:rsidRPr="0DC0BFAF">
        <w:rPr>
          <w:rFonts w:ascii="Calibri" w:eastAsia="Calibri" w:hAnsi="Calibri" w:cs="Calibri"/>
          <w:color w:val="000000" w:themeColor="text1"/>
        </w:rPr>
        <w:t xml:space="preserve"> </w:t>
      </w:r>
      <w:r w:rsidRPr="0DC0BFAF">
        <w:rPr>
          <w:rFonts w:ascii="Calibri" w:eastAsia="Calibri" w:hAnsi="Calibri" w:cs="Calibri"/>
          <w:color w:val="000000" w:themeColor="text1"/>
        </w:rPr>
        <w:t xml:space="preserve">between 2011 and 2017. </w:t>
      </w:r>
      <w:r w:rsidR="3C6A4989" w:rsidRPr="0DC0BFAF">
        <w:rPr>
          <w:rFonts w:ascii="Calibri" w:eastAsia="Calibri" w:hAnsi="Calibri" w:cs="Calibri"/>
          <w:color w:val="000000" w:themeColor="text1"/>
        </w:rPr>
        <w:t>In the first part of this project, a project plan will b</w:t>
      </w:r>
      <w:r w:rsidR="2AB067D8" w:rsidRPr="0DC0BFAF">
        <w:rPr>
          <w:rFonts w:ascii="Calibri" w:eastAsia="Calibri" w:hAnsi="Calibri" w:cs="Calibri"/>
          <w:color w:val="000000" w:themeColor="text1"/>
        </w:rPr>
        <w:t xml:space="preserve">e </w:t>
      </w:r>
      <w:r>
        <w:tab/>
      </w:r>
      <w:r>
        <w:tab/>
      </w:r>
      <w:r w:rsidR="44755B6E" w:rsidRPr="0DC0BFAF">
        <w:rPr>
          <w:rFonts w:ascii="Calibri" w:eastAsia="Calibri" w:hAnsi="Calibri" w:cs="Calibri"/>
          <w:color w:val="000000" w:themeColor="text1"/>
        </w:rPr>
        <w:t>submit</w:t>
      </w:r>
      <w:r w:rsidR="2AB067D8" w:rsidRPr="0DC0BFAF">
        <w:rPr>
          <w:rFonts w:ascii="Calibri" w:eastAsia="Calibri" w:hAnsi="Calibri" w:cs="Calibri"/>
          <w:color w:val="000000" w:themeColor="text1"/>
        </w:rPr>
        <w:t xml:space="preserve">ted, it will contain a project overview, work breakdown structure, Activity definition </w:t>
      </w:r>
      <w:r>
        <w:tab/>
      </w:r>
      <w:r w:rsidR="2AB067D8" w:rsidRPr="0DC0BFAF">
        <w:rPr>
          <w:rFonts w:ascii="Calibri" w:eastAsia="Calibri" w:hAnsi="Calibri" w:cs="Calibri"/>
          <w:color w:val="000000" w:themeColor="text1"/>
        </w:rPr>
        <w:t xml:space="preserve">and estimation </w:t>
      </w:r>
      <w:r w:rsidR="14EC3855" w:rsidRPr="0DC0BFAF">
        <w:rPr>
          <w:rFonts w:ascii="Calibri" w:eastAsia="Calibri" w:hAnsi="Calibri" w:cs="Calibri"/>
          <w:color w:val="000000" w:themeColor="text1"/>
        </w:rPr>
        <w:t xml:space="preserve">and a Gantt chart for displaying scheduling and time estimation. </w:t>
      </w:r>
      <w:r w:rsidR="15E8B23B" w:rsidRPr="0DC0BFAF">
        <w:rPr>
          <w:rFonts w:ascii="Calibri" w:eastAsia="Calibri" w:hAnsi="Calibri" w:cs="Calibri"/>
          <w:color w:val="000000" w:themeColor="text1"/>
        </w:rPr>
        <w:t xml:space="preserve">The </w:t>
      </w:r>
      <w:r>
        <w:tab/>
      </w:r>
      <w:r>
        <w:tab/>
      </w:r>
      <w:r w:rsidR="15E8B23B" w:rsidRPr="0DC0BFAF">
        <w:rPr>
          <w:rFonts w:ascii="Calibri" w:eastAsia="Calibri" w:hAnsi="Calibri" w:cs="Calibri"/>
          <w:color w:val="000000" w:themeColor="text1"/>
        </w:rPr>
        <w:t xml:space="preserve">deliverable tasks for </w:t>
      </w:r>
      <w:r w:rsidR="65480F1C" w:rsidRPr="0DC0BFAF">
        <w:rPr>
          <w:rFonts w:ascii="Calibri" w:eastAsia="Calibri" w:hAnsi="Calibri" w:cs="Calibri"/>
          <w:color w:val="000000" w:themeColor="text1"/>
        </w:rPr>
        <w:t xml:space="preserve">this </w:t>
      </w:r>
      <w:r w:rsidR="15E8B23B" w:rsidRPr="0DC0BFAF">
        <w:rPr>
          <w:rFonts w:ascii="Calibri" w:eastAsia="Calibri" w:hAnsi="Calibri" w:cs="Calibri"/>
          <w:color w:val="000000" w:themeColor="text1"/>
        </w:rPr>
        <w:t>s</w:t>
      </w:r>
      <w:r w:rsidR="65480F1C" w:rsidRPr="0DC0BFAF">
        <w:rPr>
          <w:rFonts w:ascii="Calibri" w:eastAsia="Calibri" w:hAnsi="Calibri" w:cs="Calibri"/>
          <w:color w:val="000000" w:themeColor="text1"/>
        </w:rPr>
        <w:t>ection of the</w:t>
      </w:r>
      <w:r w:rsidR="15E8B23B" w:rsidRPr="0DC0BFAF">
        <w:rPr>
          <w:rFonts w:ascii="Calibri" w:eastAsia="Calibri" w:hAnsi="Calibri" w:cs="Calibri"/>
          <w:color w:val="000000" w:themeColor="text1"/>
        </w:rPr>
        <w:t xml:space="preserve"> Assessment </w:t>
      </w:r>
      <w:r w:rsidR="7CFA3D44" w:rsidRPr="0DC0BFAF">
        <w:rPr>
          <w:rFonts w:ascii="Calibri" w:eastAsia="Calibri" w:hAnsi="Calibri" w:cs="Calibri"/>
          <w:color w:val="000000" w:themeColor="text1"/>
        </w:rPr>
        <w:t>is the</w:t>
      </w:r>
      <w:r w:rsidR="15E8B23B" w:rsidRPr="0DC0BFAF">
        <w:rPr>
          <w:rFonts w:ascii="Calibri" w:eastAsia="Calibri" w:hAnsi="Calibri" w:cs="Calibri"/>
          <w:color w:val="000000" w:themeColor="text1"/>
        </w:rPr>
        <w:t xml:space="preserve"> Project Plan</w:t>
      </w:r>
      <w:bookmarkStart w:id="3" w:name="_Int_O6yYYjSP"/>
      <w:r w:rsidR="15E8B23B" w:rsidRPr="0DC0BFAF">
        <w:rPr>
          <w:rFonts w:ascii="Calibri" w:eastAsia="Calibri" w:hAnsi="Calibri" w:cs="Calibri"/>
          <w:color w:val="000000" w:themeColor="text1"/>
        </w:rPr>
        <w:t xml:space="preserve"> implem</w:t>
      </w:r>
      <w:r w:rsidR="5153DE76" w:rsidRPr="0DC0BFAF">
        <w:rPr>
          <w:rFonts w:ascii="Calibri" w:eastAsia="Calibri" w:hAnsi="Calibri" w:cs="Calibri"/>
          <w:color w:val="000000" w:themeColor="text1"/>
        </w:rPr>
        <w:t>entation</w:t>
      </w:r>
      <w:bookmarkEnd w:id="3"/>
      <w:r w:rsidR="25B02F1F" w:rsidRPr="0DC0BFAF">
        <w:rPr>
          <w:rFonts w:ascii="Calibri" w:eastAsia="Calibri" w:hAnsi="Calibri" w:cs="Calibri"/>
          <w:color w:val="000000" w:themeColor="text1"/>
        </w:rPr>
        <w:t xml:space="preserve"> </w:t>
      </w:r>
      <w:r w:rsidR="15E8B23B" w:rsidRPr="0DC0BFAF">
        <w:rPr>
          <w:rFonts w:ascii="Calibri" w:eastAsia="Calibri" w:hAnsi="Calibri" w:cs="Calibri"/>
          <w:color w:val="000000" w:themeColor="text1"/>
        </w:rPr>
        <w:t>and</w:t>
      </w:r>
      <w:r w:rsidR="3AC68BA2" w:rsidRPr="0DC0BFAF">
        <w:rPr>
          <w:rFonts w:ascii="Calibri" w:eastAsia="Calibri" w:hAnsi="Calibri" w:cs="Calibri"/>
          <w:color w:val="000000" w:themeColor="text1"/>
        </w:rPr>
        <w:t xml:space="preserve"> </w:t>
      </w:r>
      <w:r>
        <w:tab/>
      </w:r>
      <w:r w:rsidR="3AC68BA2" w:rsidRPr="0DC0BFAF">
        <w:rPr>
          <w:rFonts w:ascii="Calibri" w:eastAsia="Calibri" w:hAnsi="Calibri" w:cs="Calibri"/>
          <w:color w:val="000000" w:themeColor="text1"/>
        </w:rPr>
        <w:t>proce</w:t>
      </w:r>
      <w:r w:rsidR="74F8591C" w:rsidRPr="0DC0BFAF">
        <w:rPr>
          <w:rFonts w:ascii="Calibri" w:eastAsia="Calibri" w:hAnsi="Calibri" w:cs="Calibri"/>
          <w:color w:val="000000" w:themeColor="text1"/>
        </w:rPr>
        <w:t>ssion</w:t>
      </w:r>
      <w:r w:rsidR="39D3AB7D" w:rsidRPr="0DC0BFAF">
        <w:rPr>
          <w:rFonts w:ascii="Calibri" w:eastAsia="Calibri" w:hAnsi="Calibri" w:cs="Calibri"/>
          <w:color w:val="000000" w:themeColor="text1"/>
        </w:rPr>
        <w:t xml:space="preserve"> </w:t>
      </w:r>
      <w:r w:rsidR="1791DDEB" w:rsidRPr="0DC0BFAF">
        <w:rPr>
          <w:rFonts w:ascii="Calibri" w:eastAsia="Calibri" w:hAnsi="Calibri" w:cs="Calibri"/>
          <w:color w:val="000000" w:themeColor="text1"/>
        </w:rPr>
        <w:t xml:space="preserve">of this document and the software design document </w:t>
      </w:r>
      <w:r w:rsidR="39D3AB7D" w:rsidRPr="0DC0BFAF">
        <w:rPr>
          <w:rFonts w:ascii="Calibri" w:eastAsia="Calibri" w:hAnsi="Calibri" w:cs="Calibri"/>
          <w:color w:val="000000" w:themeColor="text1"/>
        </w:rPr>
        <w:t>will occur</w:t>
      </w:r>
      <w:r w:rsidR="3AC68BA2" w:rsidRPr="0DC0BFAF">
        <w:rPr>
          <w:rFonts w:ascii="Calibri" w:eastAsia="Calibri" w:hAnsi="Calibri" w:cs="Calibri"/>
          <w:color w:val="000000" w:themeColor="text1"/>
        </w:rPr>
        <w:t xml:space="preserve"> throughout Part B </w:t>
      </w:r>
      <w:r>
        <w:tab/>
      </w:r>
      <w:r w:rsidR="3AC68BA2" w:rsidRPr="0DC0BFAF">
        <w:rPr>
          <w:rFonts w:ascii="Calibri" w:eastAsia="Calibri" w:hAnsi="Calibri" w:cs="Calibri"/>
          <w:color w:val="000000" w:themeColor="text1"/>
        </w:rPr>
        <w:t xml:space="preserve">of the Assessment. </w:t>
      </w:r>
      <w:r w:rsidR="1B74A236" w:rsidRPr="0DC0BFAF">
        <w:rPr>
          <w:rFonts w:ascii="Calibri" w:eastAsia="Calibri" w:hAnsi="Calibri" w:cs="Calibri"/>
          <w:color w:val="000000" w:themeColor="text1"/>
        </w:rPr>
        <w:t xml:space="preserve">Part A’s </w:t>
      </w:r>
      <w:r w:rsidR="0B5B6851" w:rsidRPr="0DC0BFAF">
        <w:rPr>
          <w:rFonts w:ascii="Calibri" w:eastAsia="Calibri" w:hAnsi="Calibri" w:cs="Calibri"/>
          <w:color w:val="000000" w:themeColor="text1"/>
        </w:rPr>
        <w:t>project pla</w:t>
      </w:r>
      <w:r w:rsidR="1B74A236" w:rsidRPr="0DC0BFAF">
        <w:rPr>
          <w:rFonts w:ascii="Calibri" w:eastAsia="Calibri" w:hAnsi="Calibri" w:cs="Calibri"/>
          <w:color w:val="000000" w:themeColor="text1"/>
        </w:rPr>
        <w:t xml:space="preserve">n will be prepared </w:t>
      </w:r>
      <w:r w:rsidR="47DBA86F" w:rsidRPr="0DC0BFAF">
        <w:rPr>
          <w:rFonts w:ascii="Calibri" w:eastAsia="Calibri" w:hAnsi="Calibri" w:cs="Calibri"/>
          <w:color w:val="000000" w:themeColor="text1"/>
        </w:rPr>
        <w:t>utilising</w:t>
      </w:r>
      <w:r w:rsidR="1B74A236" w:rsidRPr="0DC0BFAF">
        <w:rPr>
          <w:rFonts w:ascii="Calibri" w:eastAsia="Calibri" w:hAnsi="Calibri" w:cs="Calibri"/>
          <w:color w:val="000000" w:themeColor="text1"/>
        </w:rPr>
        <w:t xml:space="preserve"> templates from </w:t>
      </w:r>
      <w:r w:rsidR="7FBD0458" w:rsidRPr="0DC0BFAF">
        <w:rPr>
          <w:rFonts w:ascii="Calibri" w:eastAsia="Calibri" w:hAnsi="Calibri" w:cs="Calibri"/>
          <w:color w:val="000000" w:themeColor="text1"/>
        </w:rPr>
        <w:t>a</w:t>
      </w:r>
      <w:r w:rsidR="1B74A236" w:rsidRPr="0DC0BFAF">
        <w:rPr>
          <w:rFonts w:ascii="Calibri" w:eastAsia="Calibri" w:hAnsi="Calibri" w:cs="Calibri"/>
          <w:color w:val="000000" w:themeColor="text1"/>
        </w:rPr>
        <w:t xml:space="preserve"> cloned </w:t>
      </w:r>
      <w:r>
        <w:tab/>
      </w:r>
      <w:r w:rsidR="1B74A236" w:rsidRPr="0DC0BFAF">
        <w:rPr>
          <w:rFonts w:ascii="Calibri" w:eastAsia="Calibri" w:hAnsi="Calibri" w:cs="Calibri"/>
          <w:color w:val="000000" w:themeColor="text1"/>
        </w:rPr>
        <w:t xml:space="preserve">GitHub Repo supplied </w:t>
      </w:r>
      <w:r w:rsidR="4135CD26" w:rsidRPr="0DC0BFAF">
        <w:rPr>
          <w:rFonts w:ascii="Calibri" w:eastAsia="Calibri" w:hAnsi="Calibri" w:cs="Calibri"/>
          <w:color w:val="000000" w:themeColor="text1"/>
        </w:rPr>
        <w:t xml:space="preserve">via the course convenor. </w:t>
      </w:r>
      <w:r>
        <w:tab/>
      </w:r>
      <w:r>
        <w:tab/>
      </w:r>
    </w:p>
    <w:p w14:paraId="4392A88C" w14:textId="6C861B2E" w:rsidR="00473473" w:rsidRPr="00473473" w:rsidRDefault="006B43B3" w:rsidP="00473473">
      <w:pPr>
        <w:pStyle w:val="Heading2"/>
        <w:numPr>
          <w:ilvl w:val="1"/>
          <w:numId w:val="2"/>
        </w:numPr>
      </w:pPr>
      <w:bookmarkStart w:id="4" w:name="_Toc113206308"/>
      <w:r>
        <w:t>Document contents</w:t>
      </w:r>
      <w:bookmarkEnd w:id="4"/>
    </w:p>
    <w:p w14:paraId="6FB03F7E" w14:textId="312FDE8B" w:rsidR="00CB78D1" w:rsidRDefault="4EE56BC1" w:rsidP="50115A24">
      <w:pPr>
        <w:ind w:firstLine="720"/>
        <w:rPr>
          <w:rFonts w:ascii="Calibri" w:eastAsia="Calibri" w:hAnsi="Calibri" w:cs="Calibri"/>
          <w:color w:val="000000" w:themeColor="text1"/>
        </w:rPr>
      </w:pPr>
      <w:r w:rsidRPr="0DC0BFAF">
        <w:rPr>
          <w:rFonts w:ascii="Calibri" w:eastAsia="Calibri" w:hAnsi="Calibri" w:cs="Calibri"/>
          <w:color w:val="000000" w:themeColor="text1"/>
        </w:rPr>
        <w:t>The contents of the project plan include three main sections</w:t>
      </w:r>
      <w:r w:rsidR="00B849EB">
        <w:rPr>
          <w:rFonts w:ascii="Calibri" w:eastAsia="Calibri" w:hAnsi="Calibri" w:cs="Calibri"/>
          <w:color w:val="000000" w:themeColor="text1"/>
        </w:rPr>
        <w:t>.</w:t>
      </w:r>
      <w:r w:rsidRPr="0DC0BFAF">
        <w:rPr>
          <w:rFonts w:ascii="Calibri" w:eastAsia="Calibri" w:hAnsi="Calibri" w:cs="Calibri"/>
          <w:color w:val="000000" w:themeColor="text1"/>
        </w:rPr>
        <w:t xml:space="preserve"> the introduction, </w:t>
      </w:r>
      <w:r w:rsidR="578535FE" w:rsidRPr="0DC0BFAF">
        <w:rPr>
          <w:rFonts w:ascii="Calibri" w:eastAsia="Calibri" w:hAnsi="Calibri" w:cs="Calibri"/>
          <w:color w:val="000000" w:themeColor="text1"/>
        </w:rPr>
        <w:t xml:space="preserve">work </w:t>
      </w:r>
      <w:r w:rsidR="00CB78D1">
        <w:tab/>
      </w:r>
      <w:r w:rsidR="00CB78D1">
        <w:tab/>
      </w:r>
      <w:r w:rsidR="578535FE" w:rsidRPr="0DC0BFAF">
        <w:rPr>
          <w:rFonts w:ascii="Calibri" w:eastAsia="Calibri" w:hAnsi="Calibri" w:cs="Calibri"/>
          <w:color w:val="000000" w:themeColor="text1"/>
        </w:rPr>
        <w:t>breakdown</w:t>
      </w:r>
      <w:r w:rsidRPr="0DC0BFAF">
        <w:rPr>
          <w:rFonts w:ascii="Calibri" w:eastAsia="Calibri" w:hAnsi="Calibri" w:cs="Calibri"/>
          <w:color w:val="000000" w:themeColor="text1"/>
        </w:rPr>
        <w:t xml:space="preserve"> structure, activity definition and estimation</w:t>
      </w:r>
      <w:r w:rsidR="73A7ADE3" w:rsidRPr="0DC0BFAF">
        <w:rPr>
          <w:rFonts w:ascii="Calibri" w:eastAsia="Calibri" w:hAnsi="Calibri" w:cs="Calibri"/>
          <w:color w:val="000000" w:themeColor="text1"/>
        </w:rPr>
        <w:t xml:space="preserve"> and a Gantt Chart. </w:t>
      </w:r>
      <w:r w:rsidR="50115A24" w:rsidRPr="0DC0BFAF">
        <w:rPr>
          <w:rFonts w:ascii="Calibri" w:eastAsia="Calibri" w:hAnsi="Calibri" w:cs="Calibri"/>
          <w:color w:val="000000" w:themeColor="text1"/>
        </w:rPr>
        <w:t xml:space="preserve">Section One (1.0) </w:t>
      </w:r>
      <w:r w:rsidR="00CB78D1">
        <w:tab/>
      </w:r>
      <w:r w:rsidR="50115A24" w:rsidRPr="0DC0BFAF">
        <w:rPr>
          <w:rFonts w:ascii="Calibri" w:eastAsia="Calibri" w:hAnsi="Calibri" w:cs="Calibri"/>
          <w:color w:val="000000" w:themeColor="text1"/>
        </w:rPr>
        <w:t xml:space="preserve">of the project plan contains an introduction to the assessment specifying the assessment </w:t>
      </w:r>
      <w:r w:rsidR="00CB78D1">
        <w:tab/>
      </w:r>
      <w:r w:rsidR="50115A24" w:rsidRPr="0DC0BFAF">
        <w:rPr>
          <w:rFonts w:ascii="Calibri" w:eastAsia="Calibri" w:hAnsi="Calibri" w:cs="Calibri"/>
          <w:color w:val="000000" w:themeColor="text1"/>
        </w:rPr>
        <w:t xml:space="preserve">background, scope and documentation contents. The </w:t>
      </w:r>
      <w:r w:rsidR="6A34C708" w:rsidRPr="0DC0BFAF">
        <w:rPr>
          <w:rFonts w:ascii="Calibri" w:eastAsia="Calibri" w:hAnsi="Calibri" w:cs="Calibri"/>
          <w:color w:val="000000" w:themeColor="text1"/>
        </w:rPr>
        <w:t>introduction (1.0)</w:t>
      </w:r>
      <w:r w:rsidR="50115A24" w:rsidRPr="0DC0BFAF">
        <w:rPr>
          <w:rFonts w:ascii="Calibri" w:eastAsia="Calibri" w:hAnsi="Calibri" w:cs="Calibri"/>
          <w:color w:val="000000" w:themeColor="text1"/>
        </w:rPr>
        <w:t xml:space="preserve"> is then proceeded </w:t>
      </w:r>
      <w:r w:rsidR="00CB78D1">
        <w:tab/>
      </w:r>
      <w:r w:rsidR="50115A24" w:rsidRPr="0DC0BFAF">
        <w:rPr>
          <w:rFonts w:ascii="Calibri" w:eastAsia="Calibri" w:hAnsi="Calibri" w:cs="Calibri"/>
          <w:color w:val="000000" w:themeColor="text1"/>
        </w:rPr>
        <w:t xml:space="preserve">by a work-breakdown structure (2.0) that provides an itemised list of features to be </w:t>
      </w:r>
      <w:r w:rsidR="00CB78D1">
        <w:tab/>
      </w:r>
      <w:r w:rsidR="00CB78D1">
        <w:tab/>
      </w:r>
      <w:r w:rsidR="50115A24" w:rsidRPr="0DC0BFAF">
        <w:rPr>
          <w:rFonts w:ascii="Calibri" w:eastAsia="Calibri" w:hAnsi="Calibri" w:cs="Calibri"/>
          <w:color w:val="000000" w:themeColor="text1"/>
        </w:rPr>
        <w:t xml:space="preserve">implemented into the program. Furthermore, section three (3.0) will contain activity </w:t>
      </w:r>
      <w:r w:rsidR="00CB78D1">
        <w:tab/>
      </w:r>
      <w:r w:rsidR="00CB78D1">
        <w:tab/>
      </w:r>
      <w:r w:rsidR="50115A24" w:rsidRPr="0DC0BFAF">
        <w:rPr>
          <w:rFonts w:ascii="Calibri" w:eastAsia="Calibri" w:hAnsi="Calibri" w:cs="Calibri"/>
          <w:color w:val="000000" w:themeColor="text1"/>
        </w:rPr>
        <w:t xml:space="preserve">definitions and estimates, </w:t>
      </w:r>
      <w:r w:rsidR="799CC6A6" w:rsidRPr="0DC0BFAF">
        <w:rPr>
          <w:rFonts w:ascii="Calibri" w:eastAsia="Calibri" w:hAnsi="Calibri" w:cs="Calibri"/>
          <w:color w:val="000000" w:themeColor="text1"/>
        </w:rPr>
        <w:t>which provide</w:t>
      </w:r>
      <w:r w:rsidR="50115A24" w:rsidRPr="0DC0BFAF">
        <w:rPr>
          <w:rFonts w:ascii="Calibri" w:eastAsia="Calibri" w:hAnsi="Calibri" w:cs="Calibri"/>
          <w:color w:val="000000" w:themeColor="text1"/>
        </w:rPr>
        <w:t xml:space="preserve"> estimations for the activities</w:t>
      </w:r>
      <w:r w:rsidR="6412E8DD" w:rsidRPr="0DC0BFAF">
        <w:rPr>
          <w:rFonts w:ascii="Calibri" w:eastAsia="Calibri" w:hAnsi="Calibri" w:cs="Calibri"/>
          <w:color w:val="000000" w:themeColor="text1"/>
        </w:rPr>
        <w:t xml:space="preserve"> that</w:t>
      </w:r>
      <w:r w:rsidR="50115A24" w:rsidRPr="0DC0BFAF">
        <w:rPr>
          <w:rFonts w:ascii="Calibri" w:eastAsia="Calibri" w:hAnsi="Calibri" w:cs="Calibri"/>
          <w:color w:val="000000" w:themeColor="text1"/>
        </w:rPr>
        <w:t xml:space="preserve"> match the Gantt </w:t>
      </w:r>
      <w:r w:rsidR="00CB78D1">
        <w:tab/>
      </w:r>
      <w:r w:rsidR="50115A24" w:rsidRPr="0DC0BFAF">
        <w:rPr>
          <w:rFonts w:ascii="Calibri" w:eastAsia="Calibri" w:hAnsi="Calibri" w:cs="Calibri"/>
          <w:color w:val="000000" w:themeColor="text1"/>
        </w:rPr>
        <w:t xml:space="preserve">Chart </w:t>
      </w:r>
      <w:r w:rsidR="084FF979" w:rsidRPr="0DC0BFAF">
        <w:rPr>
          <w:rFonts w:ascii="Calibri" w:eastAsia="Calibri" w:hAnsi="Calibri" w:cs="Calibri"/>
          <w:color w:val="000000" w:themeColor="text1"/>
        </w:rPr>
        <w:t>displayed</w:t>
      </w:r>
      <w:r w:rsidR="50115A24" w:rsidRPr="0DC0BFAF">
        <w:rPr>
          <w:rFonts w:ascii="Calibri" w:eastAsia="Calibri" w:hAnsi="Calibri" w:cs="Calibri"/>
          <w:color w:val="000000" w:themeColor="text1"/>
        </w:rPr>
        <w:t xml:space="preserve"> in section four (4.0)</w:t>
      </w:r>
      <w:r w:rsidR="03C0BA53" w:rsidRPr="0DC0BFAF">
        <w:rPr>
          <w:rFonts w:ascii="Calibri" w:eastAsia="Calibri" w:hAnsi="Calibri" w:cs="Calibri"/>
          <w:color w:val="000000" w:themeColor="text1"/>
        </w:rPr>
        <w:t>.</w:t>
      </w:r>
    </w:p>
    <w:p w14:paraId="12755E7D" w14:textId="77777777" w:rsidR="00CB78D1" w:rsidRDefault="00CB78D1" w:rsidP="50115A24">
      <w:pPr>
        <w:ind w:firstLine="720"/>
        <w:rPr>
          <w:rFonts w:ascii="Calibri" w:eastAsia="Calibri" w:hAnsi="Calibri" w:cs="Calibri"/>
          <w:color w:val="000000" w:themeColor="text1"/>
        </w:rPr>
      </w:pPr>
    </w:p>
    <w:p w14:paraId="736BEB7C" w14:textId="77777777" w:rsidR="00CB78D1" w:rsidRDefault="00CB78D1" w:rsidP="00657345">
      <w:pPr>
        <w:rPr>
          <w:rFonts w:ascii="Calibri" w:eastAsia="Calibri" w:hAnsi="Calibri" w:cs="Calibri"/>
          <w:color w:val="000000" w:themeColor="text1"/>
        </w:rPr>
      </w:pPr>
    </w:p>
    <w:p w14:paraId="54A8A7A2" w14:textId="77777777" w:rsidR="00CB78D1" w:rsidRDefault="00CB78D1" w:rsidP="00657345">
      <w:pPr>
        <w:rPr>
          <w:rFonts w:ascii="Calibri" w:eastAsia="Calibri" w:hAnsi="Calibri" w:cs="Calibri"/>
          <w:color w:val="000000" w:themeColor="text1"/>
          <w:lang w:val="en-US"/>
        </w:rPr>
        <w:sectPr w:rsidR="00CB78D1">
          <w:pgSz w:w="11906" w:h="16838"/>
          <w:pgMar w:top="1440" w:right="1440" w:bottom="1440" w:left="1440" w:header="708" w:footer="708" w:gutter="0"/>
          <w:cols w:space="708"/>
          <w:docGrid w:linePitch="360"/>
        </w:sectPr>
      </w:pPr>
    </w:p>
    <w:p w14:paraId="3E27676D" w14:textId="77777777" w:rsidR="00926CFD" w:rsidRDefault="00926CFD" w:rsidP="00926CFD">
      <w:pPr>
        <w:pStyle w:val="Heading1"/>
        <w:numPr>
          <w:ilvl w:val="0"/>
          <w:numId w:val="2"/>
        </w:numPr>
      </w:pPr>
      <w:bookmarkStart w:id="5" w:name="_Toc113206309"/>
      <w:r>
        <w:t>Work Breakdown Structure</w:t>
      </w:r>
      <w:bookmarkEnd w:id="5"/>
    </w:p>
    <w:p w14:paraId="08B79173" w14:textId="77777777" w:rsidR="002E1391" w:rsidRDefault="002E1391"/>
    <w:p w14:paraId="0B98DBED" w14:textId="64F17516" w:rsidR="00F61F5F" w:rsidRDefault="0050254D">
      <w:r>
        <w:t xml:space="preserve">The following work breakdown structure identifies tasks that will be undertaken from the point </w:t>
      </w:r>
      <w:r w:rsidR="002C6C29">
        <w:t>of accepting the project to delivering the completed project.</w:t>
      </w:r>
      <w:r w:rsidR="00D103CA">
        <w:t xml:space="preserve"> </w:t>
      </w:r>
      <w:r w:rsidR="00F61F5F">
        <w:t xml:space="preserve">The </w:t>
      </w:r>
      <w:r w:rsidR="00D103CA">
        <w:t>task</w:t>
      </w:r>
      <w:r w:rsidR="00F61F5F">
        <w:t xml:space="preserve"> will be </w:t>
      </w:r>
      <w:r w:rsidR="00697FFC">
        <w:t>broken up into</w:t>
      </w:r>
      <w:r w:rsidR="00B13367">
        <w:t xml:space="preserve"> five</w:t>
      </w:r>
      <w:r w:rsidR="00697FFC">
        <w:t xml:space="preserve"> different categories; </w:t>
      </w:r>
      <w:r w:rsidR="00B13367">
        <w:t xml:space="preserve">Preparation, Planning, </w:t>
      </w:r>
      <w:r w:rsidR="00B3186C">
        <w:t xml:space="preserve">Completing the Project Plan, Completing the Software Design Document, and finally Implementation and development. </w:t>
      </w:r>
    </w:p>
    <w:p w14:paraId="4E5287B9" w14:textId="77777777" w:rsidR="005A360D" w:rsidRDefault="0052200B">
      <w:pPr>
        <w:sectPr w:rsidR="005A360D" w:rsidSect="00CB78D1">
          <w:pgSz w:w="16838" w:h="11906" w:orient="landscape"/>
          <w:pgMar w:top="1440" w:right="1440" w:bottom="1440" w:left="1440" w:header="708" w:footer="708" w:gutter="0"/>
          <w:cols w:space="708"/>
          <w:docGrid w:linePitch="360"/>
        </w:sectPr>
      </w:pPr>
      <w:r>
        <w:rPr>
          <w:noProof/>
        </w:rPr>
        <w:drawing>
          <wp:inline distT="0" distB="0" distL="0" distR="0" wp14:anchorId="218A7482" wp14:editId="27CF50C4">
            <wp:extent cx="8827646" cy="384265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71954" cy="3861944"/>
                    </a:xfrm>
                    <a:prstGeom prst="rect">
                      <a:avLst/>
                    </a:prstGeom>
                  </pic:spPr>
                </pic:pic>
              </a:graphicData>
            </a:graphic>
          </wp:inline>
        </w:drawing>
      </w:r>
    </w:p>
    <w:p w14:paraId="70F52774" w14:textId="1AE1CCB3" w:rsidR="00926CFD" w:rsidRDefault="00926CFD" w:rsidP="00926CFD">
      <w:pPr>
        <w:pStyle w:val="Heading1"/>
        <w:numPr>
          <w:ilvl w:val="0"/>
          <w:numId w:val="2"/>
        </w:numPr>
      </w:pPr>
      <w:bookmarkStart w:id="6" w:name="_Toc113206310"/>
      <w:r>
        <w:t>Activity Definition</w:t>
      </w:r>
      <w:r w:rsidR="00DB3B80">
        <w:t xml:space="preserve"> &amp; Estimation</w:t>
      </w:r>
      <w:bookmarkEnd w:id="6"/>
    </w:p>
    <w:p w14:paraId="1534CB39" w14:textId="296C0659" w:rsidR="001A3C5C" w:rsidRDefault="00A45145" w:rsidP="00A45145">
      <w:pPr>
        <w:ind w:left="432"/>
      </w:pPr>
      <w:r>
        <w:t xml:space="preserve">The following highlights </w:t>
      </w:r>
      <w:r w:rsidR="00CE3DC5">
        <w:t xml:space="preserve">the tasks within </w:t>
      </w:r>
      <w:r>
        <w:t xml:space="preserve">each section of the work breakdown structure, </w:t>
      </w:r>
      <w:r w:rsidR="00CE3DC5">
        <w:t>the information is organised by title, allocated time to complete in working days followed by the definition.</w:t>
      </w:r>
    </w:p>
    <w:p w14:paraId="0FA2F52B" w14:textId="2DD7DC2F" w:rsidR="00864B6E" w:rsidRDefault="00864B6E" w:rsidP="001A3C5C">
      <w:pPr>
        <w:pStyle w:val="Heading3"/>
      </w:pPr>
    </w:p>
    <w:tbl>
      <w:tblPr>
        <w:tblStyle w:val="TableGrid"/>
        <w:tblW w:w="0" w:type="auto"/>
        <w:tblLook w:val="04A0" w:firstRow="1" w:lastRow="0" w:firstColumn="1" w:lastColumn="0" w:noHBand="0" w:noVBand="1"/>
      </w:tblPr>
      <w:tblGrid>
        <w:gridCol w:w="567"/>
        <w:gridCol w:w="2919"/>
        <w:gridCol w:w="1184"/>
        <w:gridCol w:w="4346"/>
      </w:tblGrid>
      <w:tr w:rsidR="008528AD" w14:paraId="22E794B4" w14:textId="77777777" w:rsidTr="00611C7F">
        <w:tc>
          <w:tcPr>
            <w:tcW w:w="567" w:type="dxa"/>
          </w:tcPr>
          <w:p w14:paraId="15DBB2C4" w14:textId="322BDC9F" w:rsidR="008528AD" w:rsidRPr="008528AD" w:rsidRDefault="008528AD" w:rsidP="00E50C36">
            <w:pPr>
              <w:pStyle w:val="Heading4"/>
              <w:outlineLvl w:val="3"/>
            </w:pPr>
            <w:r>
              <w:t>ID</w:t>
            </w:r>
          </w:p>
        </w:tc>
        <w:tc>
          <w:tcPr>
            <w:tcW w:w="2919" w:type="dxa"/>
          </w:tcPr>
          <w:p w14:paraId="5C80A75C" w14:textId="3A9C364B" w:rsidR="008528AD" w:rsidRDefault="008528AD" w:rsidP="00E50C36">
            <w:pPr>
              <w:pStyle w:val="Heading4"/>
              <w:outlineLvl w:val="3"/>
            </w:pPr>
            <w:r>
              <w:t>Activity</w:t>
            </w:r>
          </w:p>
        </w:tc>
        <w:tc>
          <w:tcPr>
            <w:tcW w:w="1184" w:type="dxa"/>
          </w:tcPr>
          <w:p w14:paraId="4EA157B4" w14:textId="0781BD52" w:rsidR="008528AD" w:rsidRDefault="008528AD" w:rsidP="00864B6E">
            <w:pPr>
              <w:pStyle w:val="Heading4"/>
              <w:outlineLvl w:val="3"/>
            </w:pPr>
            <w:r>
              <w:t>Time(days)</w:t>
            </w:r>
          </w:p>
        </w:tc>
        <w:tc>
          <w:tcPr>
            <w:tcW w:w="4346" w:type="dxa"/>
          </w:tcPr>
          <w:p w14:paraId="1EAE61B8" w14:textId="5A6DC918" w:rsidR="008528AD" w:rsidRDefault="008528AD" w:rsidP="00E50C36">
            <w:pPr>
              <w:pStyle w:val="Heading4"/>
              <w:outlineLvl w:val="3"/>
            </w:pPr>
            <w:r>
              <w:t>Definition</w:t>
            </w:r>
          </w:p>
        </w:tc>
      </w:tr>
      <w:tr w:rsidR="008528AD" w14:paraId="164D1427" w14:textId="77777777" w:rsidTr="009D188E">
        <w:tc>
          <w:tcPr>
            <w:tcW w:w="567" w:type="dxa"/>
          </w:tcPr>
          <w:p w14:paraId="4ED4EB38" w14:textId="04BD19CC" w:rsidR="008528AD" w:rsidRDefault="00983A39" w:rsidP="006A2C92">
            <w:pPr>
              <w:pStyle w:val="Heading4"/>
              <w:outlineLvl w:val="3"/>
              <w:rPr>
                <w:shd w:val="clear" w:color="auto" w:fill="F8F9FA"/>
              </w:rPr>
            </w:pPr>
            <w:r>
              <w:rPr>
                <w:shd w:val="clear" w:color="auto" w:fill="F8F9FA"/>
              </w:rPr>
              <w:t>1</w:t>
            </w:r>
          </w:p>
        </w:tc>
        <w:tc>
          <w:tcPr>
            <w:tcW w:w="8449" w:type="dxa"/>
            <w:gridSpan w:val="3"/>
          </w:tcPr>
          <w:p w14:paraId="6D7400BC" w14:textId="4BD53EBE" w:rsidR="008528AD" w:rsidRPr="0099383E" w:rsidRDefault="008528AD" w:rsidP="006A2C92">
            <w:pPr>
              <w:pStyle w:val="Heading4"/>
              <w:outlineLvl w:val="3"/>
              <w:rPr>
                <w:rFonts w:cstheme="minorHAnsi"/>
                <w:color w:val="000000"/>
                <w:shd w:val="clear" w:color="auto" w:fill="F8F9FA"/>
              </w:rPr>
            </w:pPr>
            <w:r>
              <w:rPr>
                <w:shd w:val="clear" w:color="auto" w:fill="F8F9FA"/>
              </w:rPr>
              <w:t>Preparation</w:t>
            </w:r>
          </w:p>
        </w:tc>
      </w:tr>
      <w:tr w:rsidR="008528AD" w14:paraId="0A2FB041" w14:textId="77777777" w:rsidTr="00611C7F">
        <w:tc>
          <w:tcPr>
            <w:tcW w:w="567" w:type="dxa"/>
          </w:tcPr>
          <w:p w14:paraId="39686387" w14:textId="2EC75100" w:rsidR="008528AD" w:rsidRPr="0099383E" w:rsidRDefault="00983A39" w:rsidP="0099383E">
            <w:pPr>
              <w:rPr>
                <w:shd w:val="clear" w:color="auto" w:fill="F8F9FA"/>
              </w:rPr>
            </w:pPr>
            <w:r>
              <w:rPr>
                <w:shd w:val="clear" w:color="auto" w:fill="F8F9FA"/>
              </w:rPr>
              <w:t>1.1</w:t>
            </w:r>
          </w:p>
        </w:tc>
        <w:tc>
          <w:tcPr>
            <w:tcW w:w="2919" w:type="dxa"/>
          </w:tcPr>
          <w:p w14:paraId="29409476" w14:textId="6BF1E198" w:rsidR="008528AD" w:rsidRPr="0099383E" w:rsidRDefault="008528AD" w:rsidP="0099383E">
            <w:r w:rsidRPr="0099383E">
              <w:rPr>
                <w:shd w:val="clear" w:color="auto" w:fill="F8F9FA"/>
              </w:rPr>
              <w:t>Meet Team</w:t>
            </w:r>
          </w:p>
        </w:tc>
        <w:tc>
          <w:tcPr>
            <w:tcW w:w="1184" w:type="dxa"/>
          </w:tcPr>
          <w:p w14:paraId="2D8C28E4" w14:textId="653D3209" w:rsidR="008528AD" w:rsidRPr="0099383E" w:rsidRDefault="008528AD" w:rsidP="0099383E">
            <w:r w:rsidRPr="0099383E">
              <w:t>1</w:t>
            </w:r>
          </w:p>
        </w:tc>
        <w:tc>
          <w:tcPr>
            <w:tcW w:w="4346" w:type="dxa"/>
          </w:tcPr>
          <w:p w14:paraId="75098B3E" w14:textId="22F69BA5" w:rsidR="008528AD" w:rsidRPr="0099383E" w:rsidRDefault="008528AD" w:rsidP="0099383E">
            <w:r w:rsidRPr="0099383E">
              <w:rPr>
                <w:rFonts w:cstheme="minorHAnsi"/>
                <w:color w:val="000000"/>
                <w:shd w:val="clear" w:color="auto" w:fill="F8F9FA"/>
              </w:rPr>
              <w:t>The team has introductions and gets to know eachother a little before focussing on work.</w:t>
            </w:r>
          </w:p>
        </w:tc>
      </w:tr>
      <w:tr w:rsidR="008528AD" w14:paraId="65701C4B" w14:textId="77777777" w:rsidTr="00611C7F">
        <w:tc>
          <w:tcPr>
            <w:tcW w:w="567" w:type="dxa"/>
          </w:tcPr>
          <w:p w14:paraId="11A44BA0" w14:textId="4458B959" w:rsidR="008528AD" w:rsidRPr="0099383E" w:rsidRDefault="00983A39" w:rsidP="0099383E">
            <w:pPr>
              <w:rPr>
                <w:color w:val="000000"/>
                <w:shd w:val="clear" w:color="auto" w:fill="F8F9FA"/>
              </w:rPr>
            </w:pPr>
            <w:r>
              <w:rPr>
                <w:color w:val="000000"/>
                <w:shd w:val="clear" w:color="auto" w:fill="F8F9FA"/>
              </w:rPr>
              <w:t>1.2</w:t>
            </w:r>
          </w:p>
        </w:tc>
        <w:tc>
          <w:tcPr>
            <w:tcW w:w="2919" w:type="dxa"/>
          </w:tcPr>
          <w:p w14:paraId="62896249" w14:textId="29D2A8D9" w:rsidR="008528AD" w:rsidRPr="0099383E" w:rsidRDefault="008528AD" w:rsidP="0099383E">
            <w:r w:rsidRPr="0099383E">
              <w:rPr>
                <w:color w:val="000000"/>
                <w:shd w:val="clear" w:color="auto" w:fill="F8F9FA"/>
              </w:rPr>
              <w:t>Meeting to discuss/understand assessment</w:t>
            </w:r>
          </w:p>
        </w:tc>
        <w:tc>
          <w:tcPr>
            <w:tcW w:w="1184" w:type="dxa"/>
          </w:tcPr>
          <w:p w14:paraId="4B8C7EF5" w14:textId="575EF75A" w:rsidR="008528AD" w:rsidRPr="0099383E" w:rsidRDefault="008528AD" w:rsidP="0099383E">
            <w:r>
              <w:t>1</w:t>
            </w:r>
          </w:p>
        </w:tc>
        <w:tc>
          <w:tcPr>
            <w:tcW w:w="4346" w:type="dxa"/>
          </w:tcPr>
          <w:p w14:paraId="3E96B599" w14:textId="77777777" w:rsidR="008528AD" w:rsidRPr="0099383E" w:rsidRDefault="008528AD" w:rsidP="00145E27">
            <w:pPr>
              <w:rPr>
                <w:rFonts w:cstheme="minorHAnsi"/>
                <w:color w:val="000000"/>
                <w:shd w:val="clear" w:color="auto" w:fill="F8F9FA"/>
              </w:rPr>
            </w:pPr>
            <w:r w:rsidRPr="0099383E">
              <w:rPr>
                <w:rFonts w:cstheme="minorHAnsi"/>
                <w:color w:val="000000"/>
                <w:shd w:val="clear" w:color="auto" w:fill="F8F9FA"/>
              </w:rPr>
              <w:t>The team goes over the assessment task and checks that each member has a similar understanding</w:t>
            </w:r>
          </w:p>
          <w:p w14:paraId="67EF612E" w14:textId="77777777" w:rsidR="008528AD" w:rsidRPr="0099383E" w:rsidRDefault="008528AD" w:rsidP="0099383E"/>
        </w:tc>
      </w:tr>
      <w:tr w:rsidR="008528AD" w14:paraId="3FA60C10" w14:textId="77777777" w:rsidTr="00611C7F">
        <w:tc>
          <w:tcPr>
            <w:tcW w:w="567" w:type="dxa"/>
          </w:tcPr>
          <w:p w14:paraId="1F8BA0EA" w14:textId="242508BB" w:rsidR="008528AD" w:rsidRPr="0099383E" w:rsidRDefault="00983A39" w:rsidP="0099383E">
            <w:pPr>
              <w:rPr>
                <w:rFonts w:cstheme="minorHAnsi"/>
                <w:color w:val="000000"/>
                <w:shd w:val="clear" w:color="auto" w:fill="F8F9FA"/>
              </w:rPr>
            </w:pPr>
            <w:r>
              <w:rPr>
                <w:rFonts w:cstheme="minorHAnsi"/>
                <w:color w:val="000000"/>
                <w:shd w:val="clear" w:color="auto" w:fill="F8F9FA"/>
              </w:rPr>
              <w:t>1.3</w:t>
            </w:r>
          </w:p>
        </w:tc>
        <w:tc>
          <w:tcPr>
            <w:tcW w:w="2919" w:type="dxa"/>
          </w:tcPr>
          <w:p w14:paraId="18FA4962" w14:textId="27C083C3" w:rsidR="008528AD" w:rsidRPr="0099383E" w:rsidRDefault="008528AD" w:rsidP="0099383E">
            <w:r w:rsidRPr="0099383E">
              <w:rPr>
                <w:rFonts w:cstheme="minorHAnsi"/>
                <w:color w:val="000000"/>
                <w:shd w:val="clear" w:color="auto" w:fill="F8F9FA"/>
              </w:rPr>
              <w:t>Assess team member's strengths</w:t>
            </w:r>
          </w:p>
        </w:tc>
        <w:tc>
          <w:tcPr>
            <w:tcW w:w="1184" w:type="dxa"/>
          </w:tcPr>
          <w:p w14:paraId="54DDE9CD" w14:textId="71441C19" w:rsidR="008528AD" w:rsidRPr="0099383E" w:rsidRDefault="008528AD" w:rsidP="0099383E">
            <w:r>
              <w:t>1</w:t>
            </w:r>
          </w:p>
        </w:tc>
        <w:tc>
          <w:tcPr>
            <w:tcW w:w="4346" w:type="dxa"/>
          </w:tcPr>
          <w:p w14:paraId="605F35F6" w14:textId="2A708936" w:rsidR="008528AD" w:rsidRPr="0099383E" w:rsidRDefault="00D9459D" w:rsidP="0099383E">
            <w:r>
              <w:t>Discuss which parts of the assessment each of us feel</w:t>
            </w:r>
            <w:r w:rsidR="00DD430D">
              <w:t xml:space="preserve"> are within our own skillsets</w:t>
            </w:r>
          </w:p>
        </w:tc>
      </w:tr>
      <w:tr w:rsidR="008528AD" w14:paraId="535035C0" w14:textId="77777777" w:rsidTr="00611C7F">
        <w:tc>
          <w:tcPr>
            <w:tcW w:w="567" w:type="dxa"/>
          </w:tcPr>
          <w:p w14:paraId="67DC6994" w14:textId="7B8111D9" w:rsidR="008528AD" w:rsidRPr="0099383E" w:rsidRDefault="00983A39" w:rsidP="0099383E">
            <w:pPr>
              <w:rPr>
                <w:rFonts w:cstheme="minorHAnsi"/>
                <w:color w:val="000000"/>
                <w:shd w:val="clear" w:color="auto" w:fill="F8F9FA"/>
              </w:rPr>
            </w:pPr>
            <w:r>
              <w:rPr>
                <w:rFonts w:cstheme="minorHAnsi"/>
                <w:color w:val="000000"/>
                <w:shd w:val="clear" w:color="auto" w:fill="F8F9FA"/>
              </w:rPr>
              <w:t>1.4</w:t>
            </w:r>
          </w:p>
        </w:tc>
        <w:tc>
          <w:tcPr>
            <w:tcW w:w="2919" w:type="dxa"/>
          </w:tcPr>
          <w:p w14:paraId="602998A7" w14:textId="1100D447" w:rsidR="008528AD" w:rsidRPr="0099383E" w:rsidRDefault="008528AD" w:rsidP="0099383E">
            <w:r w:rsidRPr="0099383E">
              <w:rPr>
                <w:rFonts w:cstheme="minorHAnsi"/>
                <w:color w:val="000000"/>
                <w:shd w:val="clear" w:color="auto" w:fill="F8F9FA"/>
              </w:rPr>
              <w:t>Organise available times for team members</w:t>
            </w:r>
          </w:p>
        </w:tc>
        <w:tc>
          <w:tcPr>
            <w:tcW w:w="1184" w:type="dxa"/>
          </w:tcPr>
          <w:p w14:paraId="36D22C84" w14:textId="5CF6D434" w:rsidR="008528AD" w:rsidRPr="0099383E" w:rsidRDefault="008528AD" w:rsidP="0099383E">
            <w:r>
              <w:t>1</w:t>
            </w:r>
          </w:p>
        </w:tc>
        <w:tc>
          <w:tcPr>
            <w:tcW w:w="4346" w:type="dxa"/>
          </w:tcPr>
          <w:p w14:paraId="3802825F" w14:textId="25DFA770" w:rsidR="008528AD" w:rsidRPr="0099383E" w:rsidRDefault="00DD430D" w:rsidP="0099383E">
            <w:r>
              <w:t>Write down days and times that we are available for having team meetings</w:t>
            </w:r>
          </w:p>
        </w:tc>
      </w:tr>
      <w:tr w:rsidR="008528AD" w14:paraId="6C6F762E" w14:textId="77777777" w:rsidTr="00611C7F">
        <w:tc>
          <w:tcPr>
            <w:tcW w:w="567" w:type="dxa"/>
          </w:tcPr>
          <w:p w14:paraId="09144483" w14:textId="2A0D2C55" w:rsidR="008528AD" w:rsidRPr="0099383E" w:rsidRDefault="00983A39" w:rsidP="0099383E">
            <w:pPr>
              <w:rPr>
                <w:rFonts w:cstheme="minorHAnsi"/>
                <w:color w:val="000000"/>
                <w:shd w:val="clear" w:color="auto" w:fill="F8F9FA"/>
              </w:rPr>
            </w:pPr>
            <w:r>
              <w:rPr>
                <w:rFonts w:cstheme="minorHAnsi"/>
                <w:color w:val="000000"/>
                <w:shd w:val="clear" w:color="auto" w:fill="F8F9FA"/>
              </w:rPr>
              <w:t>1.5</w:t>
            </w:r>
          </w:p>
        </w:tc>
        <w:tc>
          <w:tcPr>
            <w:tcW w:w="2919" w:type="dxa"/>
          </w:tcPr>
          <w:p w14:paraId="472AEC47" w14:textId="7097C2AC" w:rsidR="008528AD" w:rsidRPr="0099383E" w:rsidRDefault="008528AD" w:rsidP="0099383E">
            <w:r w:rsidRPr="0099383E">
              <w:rPr>
                <w:rFonts w:cstheme="minorHAnsi"/>
                <w:color w:val="000000"/>
                <w:shd w:val="clear" w:color="auto" w:fill="F8F9FA"/>
              </w:rPr>
              <w:t>Discuss ability to complete each dataset tasks</w:t>
            </w:r>
          </w:p>
        </w:tc>
        <w:tc>
          <w:tcPr>
            <w:tcW w:w="1184" w:type="dxa"/>
          </w:tcPr>
          <w:p w14:paraId="54B73E5A" w14:textId="0437C91A" w:rsidR="008528AD" w:rsidRPr="0099383E" w:rsidRDefault="008528AD" w:rsidP="0099383E">
            <w:r>
              <w:t>1</w:t>
            </w:r>
          </w:p>
        </w:tc>
        <w:tc>
          <w:tcPr>
            <w:tcW w:w="4346" w:type="dxa"/>
          </w:tcPr>
          <w:p w14:paraId="14DFE561" w14:textId="17C1B426" w:rsidR="008528AD" w:rsidRPr="0099383E" w:rsidRDefault="000A0D3F" w:rsidP="0099383E">
            <w:r>
              <w:t>Evaluate each task and assess whether our own skillsets will allow us to be successful</w:t>
            </w:r>
          </w:p>
        </w:tc>
      </w:tr>
      <w:tr w:rsidR="008528AD" w14:paraId="1216FCB1" w14:textId="77777777" w:rsidTr="009D188E">
        <w:tc>
          <w:tcPr>
            <w:tcW w:w="567" w:type="dxa"/>
          </w:tcPr>
          <w:p w14:paraId="7687769B" w14:textId="1681A9F8" w:rsidR="008528AD" w:rsidRDefault="00983A39" w:rsidP="006A2C92">
            <w:pPr>
              <w:pStyle w:val="Heading4"/>
              <w:outlineLvl w:val="3"/>
            </w:pPr>
            <w:r>
              <w:t>2</w:t>
            </w:r>
          </w:p>
        </w:tc>
        <w:tc>
          <w:tcPr>
            <w:tcW w:w="8449" w:type="dxa"/>
            <w:gridSpan w:val="3"/>
          </w:tcPr>
          <w:p w14:paraId="78989EF4" w14:textId="6BECCD28" w:rsidR="008528AD" w:rsidRPr="0099383E" w:rsidRDefault="008528AD" w:rsidP="006A2C92">
            <w:pPr>
              <w:pStyle w:val="Heading4"/>
              <w:outlineLvl w:val="3"/>
            </w:pPr>
            <w:r>
              <w:t>Planning</w:t>
            </w:r>
          </w:p>
        </w:tc>
      </w:tr>
      <w:tr w:rsidR="008528AD" w14:paraId="31B2AC1A" w14:textId="77777777" w:rsidTr="00611C7F">
        <w:tc>
          <w:tcPr>
            <w:tcW w:w="567" w:type="dxa"/>
          </w:tcPr>
          <w:p w14:paraId="66737EB0" w14:textId="493EA398" w:rsidR="008528AD" w:rsidRDefault="00983A39"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1</w:t>
            </w:r>
          </w:p>
        </w:tc>
        <w:tc>
          <w:tcPr>
            <w:tcW w:w="2919" w:type="dxa"/>
          </w:tcPr>
          <w:p w14:paraId="16E8C422" w14:textId="4ADB9F1A" w:rsidR="008528AD" w:rsidRPr="0099383E" w:rsidRDefault="008528AD" w:rsidP="0099383E">
            <w:r>
              <w:rPr>
                <w:rFonts w:ascii="Helvetica" w:hAnsi="Helvetica" w:cs="Helvetica"/>
                <w:color w:val="000000"/>
                <w:sz w:val="18"/>
                <w:szCs w:val="18"/>
                <w:shd w:val="clear" w:color="auto" w:fill="F8F9FA"/>
              </w:rPr>
              <w:t>Select Dataset</w:t>
            </w:r>
          </w:p>
        </w:tc>
        <w:tc>
          <w:tcPr>
            <w:tcW w:w="1184" w:type="dxa"/>
          </w:tcPr>
          <w:p w14:paraId="7AB8F7CF" w14:textId="141B0698" w:rsidR="008528AD" w:rsidRPr="0099383E" w:rsidRDefault="008528AD" w:rsidP="0099383E">
            <w:r>
              <w:t>1</w:t>
            </w:r>
          </w:p>
        </w:tc>
        <w:tc>
          <w:tcPr>
            <w:tcW w:w="4346" w:type="dxa"/>
          </w:tcPr>
          <w:p w14:paraId="2507A787" w14:textId="5225D9A2" w:rsidR="008528AD" w:rsidRPr="0099383E" w:rsidRDefault="009D188E" w:rsidP="0099383E">
            <w:r>
              <w:t>Team meets and agrees on the selected dataset and tasks associated with it</w:t>
            </w:r>
          </w:p>
        </w:tc>
      </w:tr>
      <w:tr w:rsidR="008528AD" w14:paraId="74DBC7FB" w14:textId="77777777" w:rsidTr="00611C7F">
        <w:tc>
          <w:tcPr>
            <w:tcW w:w="567" w:type="dxa"/>
          </w:tcPr>
          <w:p w14:paraId="45878975" w14:textId="341EBF00" w:rsidR="008528AD" w:rsidRDefault="00983A39" w:rsidP="008334A1">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2</w:t>
            </w:r>
          </w:p>
        </w:tc>
        <w:tc>
          <w:tcPr>
            <w:tcW w:w="2919" w:type="dxa"/>
          </w:tcPr>
          <w:p w14:paraId="55C922F4" w14:textId="670256D0" w:rsidR="008528AD" w:rsidRPr="00983A39" w:rsidRDefault="008528AD"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 xml:space="preserve">Evaluate and Understand data and metadata </w:t>
            </w:r>
          </w:p>
        </w:tc>
        <w:tc>
          <w:tcPr>
            <w:tcW w:w="1184" w:type="dxa"/>
          </w:tcPr>
          <w:p w14:paraId="204ECD06" w14:textId="22285EF7" w:rsidR="008528AD" w:rsidRPr="0099383E" w:rsidRDefault="008528AD" w:rsidP="0099383E">
            <w:r>
              <w:t>2</w:t>
            </w:r>
          </w:p>
        </w:tc>
        <w:tc>
          <w:tcPr>
            <w:tcW w:w="4346" w:type="dxa"/>
          </w:tcPr>
          <w:p w14:paraId="0A1C259E" w14:textId="1F664239" w:rsidR="008528AD" w:rsidRPr="0099383E" w:rsidRDefault="00770B5E" w:rsidP="0099383E">
            <w:r>
              <w:t xml:space="preserve">Read through the data in the included dataset, make sure </w:t>
            </w:r>
            <w:r w:rsidR="00506592">
              <w:t>we understand what the columns are referring to and the way the data is communicated in each field.</w:t>
            </w:r>
          </w:p>
        </w:tc>
      </w:tr>
      <w:tr w:rsidR="008528AD" w14:paraId="790C8125" w14:textId="77777777" w:rsidTr="00611C7F">
        <w:tc>
          <w:tcPr>
            <w:tcW w:w="567" w:type="dxa"/>
          </w:tcPr>
          <w:p w14:paraId="20808711" w14:textId="1A358CC4" w:rsidR="008528AD" w:rsidRDefault="00983A39"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3</w:t>
            </w:r>
          </w:p>
        </w:tc>
        <w:tc>
          <w:tcPr>
            <w:tcW w:w="2919" w:type="dxa"/>
          </w:tcPr>
          <w:p w14:paraId="16D98DCD" w14:textId="6E3FCBF6" w:rsidR="008528AD" w:rsidRPr="008334A1" w:rsidRDefault="008528AD"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Read/understand documentation for relevant libraries</w:t>
            </w:r>
          </w:p>
        </w:tc>
        <w:tc>
          <w:tcPr>
            <w:tcW w:w="1184" w:type="dxa"/>
          </w:tcPr>
          <w:p w14:paraId="3321A1E1" w14:textId="10483F55" w:rsidR="008528AD" w:rsidRPr="0099383E" w:rsidRDefault="008528AD" w:rsidP="0099383E">
            <w:r>
              <w:t>2</w:t>
            </w:r>
          </w:p>
        </w:tc>
        <w:tc>
          <w:tcPr>
            <w:tcW w:w="4346" w:type="dxa"/>
          </w:tcPr>
          <w:p w14:paraId="2C4BF541" w14:textId="6F452EB7" w:rsidR="008528AD" w:rsidRPr="0099383E" w:rsidRDefault="00792E67" w:rsidP="0099383E">
            <w:r>
              <w:t>Read documentation for required libraries, eg. Numpy, Pandas, Tkinter and try to understand which types of functions will be useful to the assessment.</w:t>
            </w:r>
          </w:p>
        </w:tc>
      </w:tr>
      <w:tr w:rsidR="008528AD" w14:paraId="1800821D" w14:textId="77777777" w:rsidTr="00611C7F">
        <w:tc>
          <w:tcPr>
            <w:tcW w:w="567" w:type="dxa"/>
          </w:tcPr>
          <w:p w14:paraId="05472CBD" w14:textId="18AA9180" w:rsidR="008528AD" w:rsidRDefault="005E36C4"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4</w:t>
            </w:r>
          </w:p>
        </w:tc>
        <w:tc>
          <w:tcPr>
            <w:tcW w:w="2919" w:type="dxa"/>
          </w:tcPr>
          <w:p w14:paraId="0E571768" w14:textId="24CA7069" w:rsidR="008528AD" w:rsidRPr="0099383E" w:rsidRDefault="008528AD" w:rsidP="0099383E">
            <w:r>
              <w:rPr>
                <w:rFonts w:ascii="Helvetica" w:hAnsi="Helvetica" w:cs="Helvetica"/>
                <w:color w:val="000000"/>
                <w:sz w:val="18"/>
                <w:szCs w:val="18"/>
                <w:shd w:val="clear" w:color="auto" w:fill="F8F9FA"/>
              </w:rPr>
              <w:t>Assign tasks for each team member</w:t>
            </w:r>
          </w:p>
        </w:tc>
        <w:tc>
          <w:tcPr>
            <w:tcW w:w="1184" w:type="dxa"/>
          </w:tcPr>
          <w:p w14:paraId="3E29BA96" w14:textId="3EB2566D" w:rsidR="008528AD" w:rsidRPr="0099383E" w:rsidRDefault="008528AD" w:rsidP="0099383E">
            <w:r>
              <w:t>1</w:t>
            </w:r>
          </w:p>
        </w:tc>
        <w:tc>
          <w:tcPr>
            <w:tcW w:w="4346" w:type="dxa"/>
          </w:tcPr>
          <w:p w14:paraId="61E7E31C" w14:textId="6B7581D7" w:rsidR="008528AD" w:rsidRPr="0099383E" w:rsidRDefault="00E339D1" w:rsidP="0099383E">
            <w:r>
              <w:t xml:space="preserve">Communicate in a meeting which tasks each team member would like to take responsibility for. Distribute any </w:t>
            </w:r>
            <w:r w:rsidR="00175623">
              <w:t xml:space="preserve">remaining </w:t>
            </w:r>
            <w:r>
              <w:t>tasks once complete.</w:t>
            </w:r>
          </w:p>
        </w:tc>
      </w:tr>
      <w:tr w:rsidR="008528AD" w14:paraId="722CBE92" w14:textId="77777777" w:rsidTr="009D188E">
        <w:tc>
          <w:tcPr>
            <w:tcW w:w="567" w:type="dxa"/>
          </w:tcPr>
          <w:p w14:paraId="40715215" w14:textId="629C8F6C" w:rsidR="008528AD" w:rsidRPr="008334A1" w:rsidRDefault="005E36C4" w:rsidP="008334A1">
            <w:pPr>
              <w:pStyle w:val="Heading4"/>
              <w:outlineLvl w:val="3"/>
            </w:pPr>
            <w:r>
              <w:t>3</w:t>
            </w:r>
          </w:p>
        </w:tc>
        <w:tc>
          <w:tcPr>
            <w:tcW w:w="8449" w:type="dxa"/>
            <w:gridSpan w:val="3"/>
          </w:tcPr>
          <w:p w14:paraId="1DE841B0" w14:textId="467CE531" w:rsidR="008528AD" w:rsidRPr="0099383E" w:rsidRDefault="008528AD" w:rsidP="008334A1">
            <w:pPr>
              <w:pStyle w:val="Heading4"/>
              <w:outlineLvl w:val="3"/>
            </w:pPr>
            <w:r w:rsidRPr="008334A1">
              <w:t>Project Plan Document:</w:t>
            </w:r>
          </w:p>
        </w:tc>
      </w:tr>
      <w:tr w:rsidR="008528AD" w14:paraId="64044979" w14:textId="77777777" w:rsidTr="00611C7F">
        <w:tc>
          <w:tcPr>
            <w:tcW w:w="567" w:type="dxa"/>
          </w:tcPr>
          <w:p w14:paraId="293BE60B" w14:textId="36C737B3" w:rsidR="008528AD" w:rsidRDefault="005E36C4" w:rsidP="0099383E">
            <w:r>
              <w:t>3.1</w:t>
            </w:r>
          </w:p>
        </w:tc>
        <w:tc>
          <w:tcPr>
            <w:tcW w:w="2919" w:type="dxa"/>
          </w:tcPr>
          <w:p w14:paraId="571065DE" w14:textId="51BF0BFE" w:rsidR="008528AD" w:rsidRPr="0099383E" w:rsidRDefault="008528AD" w:rsidP="0099383E">
            <w:r>
              <w:t>Describe data background</w:t>
            </w:r>
          </w:p>
        </w:tc>
        <w:tc>
          <w:tcPr>
            <w:tcW w:w="1184" w:type="dxa"/>
          </w:tcPr>
          <w:p w14:paraId="2B20D4A9" w14:textId="7361F615" w:rsidR="008528AD" w:rsidRPr="0099383E" w:rsidRDefault="008528AD" w:rsidP="0099383E">
            <w:r>
              <w:t>2</w:t>
            </w:r>
          </w:p>
        </w:tc>
        <w:tc>
          <w:tcPr>
            <w:tcW w:w="4346" w:type="dxa"/>
          </w:tcPr>
          <w:p w14:paraId="258B1729" w14:textId="0B851134" w:rsidR="008528AD" w:rsidRPr="0099383E" w:rsidRDefault="00611C7F" w:rsidP="0099383E">
            <w:r>
              <w:t>As part of the introduction write some background information about the problem</w:t>
            </w:r>
          </w:p>
        </w:tc>
      </w:tr>
      <w:tr w:rsidR="00611C7F" w14:paraId="3FB2F984" w14:textId="77777777" w:rsidTr="00611C7F">
        <w:tc>
          <w:tcPr>
            <w:tcW w:w="567" w:type="dxa"/>
          </w:tcPr>
          <w:p w14:paraId="3F65CC3F" w14:textId="257F910C" w:rsidR="00611C7F" w:rsidRDefault="00611C7F" w:rsidP="00611C7F">
            <w:r>
              <w:t>3.2</w:t>
            </w:r>
          </w:p>
        </w:tc>
        <w:tc>
          <w:tcPr>
            <w:tcW w:w="2919" w:type="dxa"/>
          </w:tcPr>
          <w:p w14:paraId="1F25A61D" w14:textId="6A2598DA" w:rsidR="00611C7F" w:rsidRPr="0099383E" w:rsidRDefault="00611C7F" w:rsidP="00611C7F">
            <w:r>
              <w:t>Describe project scope</w:t>
            </w:r>
          </w:p>
        </w:tc>
        <w:tc>
          <w:tcPr>
            <w:tcW w:w="1184" w:type="dxa"/>
          </w:tcPr>
          <w:p w14:paraId="0262615C" w14:textId="102A834F" w:rsidR="00611C7F" w:rsidRPr="0099383E" w:rsidRDefault="00611C7F" w:rsidP="00611C7F">
            <w:r>
              <w:t>1</w:t>
            </w:r>
          </w:p>
        </w:tc>
        <w:tc>
          <w:tcPr>
            <w:tcW w:w="4346" w:type="dxa"/>
          </w:tcPr>
          <w:p w14:paraId="133DAA17" w14:textId="51626F7A" w:rsidR="00611C7F" w:rsidRPr="0099383E" w:rsidRDefault="00611C7F" w:rsidP="00611C7F">
            <w:r>
              <w:t>As part of the introduction write some background information about the scope</w:t>
            </w:r>
          </w:p>
        </w:tc>
      </w:tr>
      <w:tr w:rsidR="00611C7F" w14:paraId="1CFDC627" w14:textId="77777777" w:rsidTr="00611C7F">
        <w:tc>
          <w:tcPr>
            <w:tcW w:w="567" w:type="dxa"/>
          </w:tcPr>
          <w:p w14:paraId="109D09F4" w14:textId="658E049A" w:rsidR="00611C7F" w:rsidRDefault="00611C7F" w:rsidP="00611C7F">
            <w:r>
              <w:t>3.3</w:t>
            </w:r>
          </w:p>
        </w:tc>
        <w:tc>
          <w:tcPr>
            <w:tcW w:w="2919" w:type="dxa"/>
          </w:tcPr>
          <w:p w14:paraId="0A94FFEE" w14:textId="66C78DEF" w:rsidR="00611C7F" w:rsidRPr="0099383E" w:rsidRDefault="00611C7F" w:rsidP="00611C7F">
            <w:r>
              <w:t>Create work breakdown structure</w:t>
            </w:r>
          </w:p>
        </w:tc>
        <w:tc>
          <w:tcPr>
            <w:tcW w:w="1184" w:type="dxa"/>
          </w:tcPr>
          <w:p w14:paraId="112AF567" w14:textId="49FC34F5" w:rsidR="00611C7F" w:rsidRPr="0099383E" w:rsidRDefault="00611C7F" w:rsidP="00611C7F">
            <w:r>
              <w:t>3</w:t>
            </w:r>
          </w:p>
        </w:tc>
        <w:tc>
          <w:tcPr>
            <w:tcW w:w="4346" w:type="dxa"/>
          </w:tcPr>
          <w:p w14:paraId="38151CC7" w14:textId="08829AAA" w:rsidR="00611C7F" w:rsidRPr="0099383E" w:rsidRDefault="00F928B5" w:rsidP="00611C7F">
            <w:r>
              <w:t xml:space="preserve">Create a work breakdown structure for the whole project. </w:t>
            </w:r>
            <w:r w:rsidR="00D56596">
              <w:t>This will be consistent with the rest of the projects diagramming</w:t>
            </w:r>
          </w:p>
        </w:tc>
      </w:tr>
      <w:tr w:rsidR="00611C7F" w14:paraId="34C90864" w14:textId="77777777" w:rsidTr="00611C7F">
        <w:tc>
          <w:tcPr>
            <w:tcW w:w="567" w:type="dxa"/>
          </w:tcPr>
          <w:p w14:paraId="4551780B" w14:textId="0522D817"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4</w:t>
            </w:r>
          </w:p>
        </w:tc>
        <w:tc>
          <w:tcPr>
            <w:tcW w:w="2919" w:type="dxa"/>
          </w:tcPr>
          <w:p w14:paraId="7BFD87E5" w14:textId="17BD7944" w:rsidR="00611C7F" w:rsidRPr="00983A39"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contents of rest of document</w:t>
            </w:r>
          </w:p>
        </w:tc>
        <w:tc>
          <w:tcPr>
            <w:tcW w:w="1184" w:type="dxa"/>
          </w:tcPr>
          <w:p w14:paraId="48534AEF" w14:textId="6B886AE0" w:rsidR="00611C7F" w:rsidRPr="0099383E" w:rsidRDefault="00611C7F" w:rsidP="00611C7F">
            <w:r>
              <w:t>1</w:t>
            </w:r>
          </w:p>
        </w:tc>
        <w:tc>
          <w:tcPr>
            <w:tcW w:w="4346" w:type="dxa"/>
          </w:tcPr>
          <w:p w14:paraId="3E6E9EA5" w14:textId="6518AD3A" w:rsidR="00611C7F" w:rsidRPr="0099383E" w:rsidRDefault="00611C7F" w:rsidP="00611C7F">
            <w:r>
              <w:t xml:space="preserve">As part of the introduction </w:t>
            </w:r>
            <w:r w:rsidR="00F928B5">
              <w:t>describe the rest of the document</w:t>
            </w:r>
          </w:p>
        </w:tc>
      </w:tr>
      <w:tr w:rsidR="00611C7F" w14:paraId="4FC42AC3" w14:textId="77777777" w:rsidTr="00611C7F">
        <w:tc>
          <w:tcPr>
            <w:tcW w:w="567" w:type="dxa"/>
          </w:tcPr>
          <w:p w14:paraId="1A3E5442" w14:textId="58BA720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5</w:t>
            </w:r>
          </w:p>
        </w:tc>
        <w:tc>
          <w:tcPr>
            <w:tcW w:w="2919" w:type="dxa"/>
          </w:tcPr>
          <w:p w14:paraId="7E6BC001" w14:textId="6791B686" w:rsidR="00611C7F" w:rsidRPr="00983A39"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Activity definition and estimation</w:t>
            </w:r>
          </w:p>
        </w:tc>
        <w:tc>
          <w:tcPr>
            <w:tcW w:w="1184" w:type="dxa"/>
          </w:tcPr>
          <w:p w14:paraId="06B1E9CB" w14:textId="6B790557" w:rsidR="00611C7F" w:rsidRPr="0099383E" w:rsidRDefault="00611C7F" w:rsidP="00611C7F">
            <w:r>
              <w:t>2</w:t>
            </w:r>
          </w:p>
        </w:tc>
        <w:tc>
          <w:tcPr>
            <w:tcW w:w="4346" w:type="dxa"/>
          </w:tcPr>
          <w:p w14:paraId="7262B4EF" w14:textId="36937F0C" w:rsidR="00611C7F" w:rsidRPr="0099383E" w:rsidRDefault="007D6B7C" w:rsidP="00611C7F">
            <w:r>
              <w:t>Utilising the work breakdown structure,</w:t>
            </w:r>
            <w:r w:rsidR="007C385F">
              <w:t xml:space="preserve"> for each task</w:t>
            </w:r>
            <w:r>
              <w:t xml:space="preserve"> estimate the time required</w:t>
            </w:r>
            <w:r w:rsidR="007C385F">
              <w:t xml:space="preserve"> </w:t>
            </w:r>
            <w:r>
              <w:t>task</w:t>
            </w:r>
            <w:r w:rsidR="007C385F">
              <w:t xml:space="preserve"> and write a definition </w:t>
            </w:r>
          </w:p>
        </w:tc>
      </w:tr>
      <w:tr w:rsidR="00611C7F" w14:paraId="46C0EF2C" w14:textId="77777777" w:rsidTr="00611C7F">
        <w:tc>
          <w:tcPr>
            <w:tcW w:w="567" w:type="dxa"/>
          </w:tcPr>
          <w:p w14:paraId="5500FD32" w14:textId="2210EE3A"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6</w:t>
            </w:r>
          </w:p>
        </w:tc>
        <w:tc>
          <w:tcPr>
            <w:tcW w:w="2919" w:type="dxa"/>
          </w:tcPr>
          <w:p w14:paraId="77BEC944" w14:textId="77672614" w:rsidR="00611C7F" w:rsidRPr="0099383E" w:rsidRDefault="00611C7F" w:rsidP="00611C7F">
            <w:r>
              <w:rPr>
                <w:rFonts w:ascii="Helvetica" w:hAnsi="Helvetica" w:cs="Helvetica"/>
                <w:color w:val="000000"/>
                <w:sz w:val="18"/>
                <w:szCs w:val="18"/>
                <w:shd w:val="clear" w:color="auto" w:fill="F8F9FA"/>
              </w:rPr>
              <w:t>Create Gantt Chart</w:t>
            </w:r>
          </w:p>
        </w:tc>
        <w:tc>
          <w:tcPr>
            <w:tcW w:w="1184" w:type="dxa"/>
          </w:tcPr>
          <w:p w14:paraId="6D3C1C81" w14:textId="1CCEBF16" w:rsidR="00611C7F" w:rsidRPr="0099383E" w:rsidRDefault="00611C7F" w:rsidP="00611C7F">
            <w:r>
              <w:t>2</w:t>
            </w:r>
          </w:p>
        </w:tc>
        <w:tc>
          <w:tcPr>
            <w:tcW w:w="4346" w:type="dxa"/>
          </w:tcPr>
          <w:p w14:paraId="361E62CC" w14:textId="7FEB4D6F" w:rsidR="00611C7F" w:rsidRPr="0099383E" w:rsidRDefault="007C385F" w:rsidP="00611C7F">
            <w:r>
              <w:t>Build a Gantt chart that matches the activity definition, this will also be submitted seperately</w:t>
            </w:r>
          </w:p>
        </w:tc>
      </w:tr>
      <w:tr w:rsidR="00611C7F" w14:paraId="011F2617" w14:textId="77777777" w:rsidTr="009D188E">
        <w:tc>
          <w:tcPr>
            <w:tcW w:w="567" w:type="dxa"/>
          </w:tcPr>
          <w:p w14:paraId="54F348B1" w14:textId="7E8FE5EF" w:rsidR="00611C7F" w:rsidRDefault="00611C7F" w:rsidP="00611C7F">
            <w:pPr>
              <w:pStyle w:val="Heading4"/>
              <w:outlineLvl w:val="3"/>
            </w:pPr>
            <w:r>
              <w:t>4</w:t>
            </w:r>
          </w:p>
        </w:tc>
        <w:tc>
          <w:tcPr>
            <w:tcW w:w="8449" w:type="dxa"/>
            <w:gridSpan w:val="3"/>
          </w:tcPr>
          <w:p w14:paraId="7F692E38" w14:textId="601D091B" w:rsidR="00611C7F" w:rsidRPr="0099383E" w:rsidRDefault="00611C7F" w:rsidP="00611C7F">
            <w:pPr>
              <w:pStyle w:val="Heading4"/>
              <w:outlineLvl w:val="3"/>
            </w:pPr>
            <w:r>
              <w:t>Software Design Document:</w:t>
            </w:r>
          </w:p>
        </w:tc>
      </w:tr>
      <w:tr w:rsidR="00611C7F" w14:paraId="58A3E847" w14:textId="77777777" w:rsidTr="00611C7F">
        <w:tc>
          <w:tcPr>
            <w:tcW w:w="567" w:type="dxa"/>
          </w:tcPr>
          <w:p w14:paraId="6AB44530" w14:textId="58733EF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w:t>
            </w:r>
          </w:p>
        </w:tc>
        <w:tc>
          <w:tcPr>
            <w:tcW w:w="2919" w:type="dxa"/>
          </w:tcPr>
          <w:p w14:paraId="47AE6A2C" w14:textId="119A6228"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problem background</w:t>
            </w:r>
          </w:p>
        </w:tc>
        <w:tc>
          <w:tcPr>
            <w:tcW w:w="1184" w:type="dxa"/>
          </w:tcPr>
          <w:p w14:paraId="092BEDCC" w14:textId="53BE23A3" w:rsidR="00611C7F" w:rsidRPr="0099383E" w:rsidRDefault="00611C7F" w:rsidP="00611C7F">
            <w:r>
              <w:t>1</w:t>
            </w:r>
          </w:p>
        </w:tc>
        <w:tc>
          <w:tcPr>
            <w:tcW w:w="4346" w:type="dxa"/>
          </w:tcPr>
          <w:p w14:paraId="754E51C5" w14:textId="231F859F" w:rsidR="00611C7F" w:rsidRPr="0099383E" w:rsidRDefault="00852A74" w:rsidP="00611C7F">
            <w:r>
              <w:t>Similar to the project plan, write a little about the background of the problem that this project is going to solve.</w:t>
            </w:r>
          </w:p>
        </w:tc>
      </w:tr>
      <w:tr w:rsidR="00611C7F" w14:paraId="1550117D" w14:textId="77777777" w:rsidTr="00611C7F">
        <w:tc>
          <w:tcPr>
            <w:tcW w:w="567" w:type="dxa"/>
          </w:tcPr>
          <w:p w14:paraId="1E2E9BC1" w14:textId="290D3656"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2</w:t>
            </w:r>
          </w:p>
        </w:tc>
        <w:tc>
          <w:tcPr>
            <w:tcW w:w="2919" w:type="dxa"/>
          </w:tcPr>
          <w:p w14:paraId="0B514D14" w14:textId="5899C530"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ystem overview</w:t>
            </w:r>
          </w:p>
        </w:tc>
        <w:tc>
          <w:tcPr>
            <w:tcW w:w="1184" w:type="dxa"/>
          </w:tcPr>
          <w:p w14:paraId="4906A1DA" w14:textId="406A173B" w:rsidR="00611C7F" w:rsidRPr="0099383E" w:rsidRDefault="00611C7F" w:rsidP="00611C7F">
            <w:r>
              <w:t>1</w:t>
            </w:r>
          </w:p>
        </w:tc>
        <w:tc>
          <w:tcPr>
            <w:tcW w:w="4346" w:type="dxa"/>
          </w:tcPr>
          <w:p w14:paraId="1E7BFAC5" w14:textId="163F509D" w:rsidR="00611C7F" w:rsidRPr="0099383E" w:rsidRDefault="00852A74" w:rsidP="00611C7F">
            <w:r>
              <w:t xml:space="preserve">Provide an overview of </w:t>
            </w:r>
            <w:r w:rsidR="00C26161">
              <w:t>what the system will be able to do</w:t>
            </w:r>
            <w:r w:rsidR="00790648">
              <w:t>, how it will work</w:t>
            </w:r>
            <w:r w:rsidR="00AE2D64">
              <w:t xml:space="preserve"> and what information will be used.</w:t>
            </w:r>
          </w:p>
        </w:tc>
      </w:tr>
      <w:tr w:rsidR="00611C7F" w14:paraId="50200A24" w14:textId="77777777" w:rsidTr="00611C7F">
        <w:tc>
          <w:tcPr>
            <w:tcW w:w="567" w:type="dxa"/>
          </w:tcPr>
          <w:p w14:paraId="2B4251D3" w14:textId="38D8AD7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3</w:t>
            </w:r>
          </w:p>
        </w:tc>
        <w:tc>
          <w:tcPr>
            <w:tcW w:w="2919" w:type="dxa"/>
          </w:tcPr>
          <w:p w14:paraId="64071969" w14:textId="629C8FB7"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the potential benefits</w:t>
            </w:r>
          </w:p>
        </w:tc>
        <w:tc>
          <w:tcPr>
            <w:tcW w:w="1184" w:type="dxa"/>
          </w:tcPr>
          <w:p w14:paraId="7F66BC24" w14:textId="410A054E" w:rsidR="00611C7F" w:rsidRPr="0099383E" w:rsidRDefault="00611C7F" w:rsidP="00611C7F">
            <w:r>
              <w:t>1</w:t>
            </w:r>
          </w:p>
        </w:tc>
        <w:tc>
          <w:tcPr>
            <w:tcW w:w="4346" w:type="dxa"/>
          </w:tcPr>
          <w:p w14:paraId="234CB09C" w14:textId="2785B8A9" w:rsidR="00611C7F" w:rsidRPr="0099383E" w:rsidRDefault="002519CC" w:rsidP="00611C7F">
            <w:r>
              <w:t xml:space="preserve">Provide an overview of the </w:t>
            </w:r>
            <w:r w:rsidR="007B0B6C">
              <w:t xml:space="preserve">potential </w:t>
            </w:r>
            <w:r>
              <w:t xml:space="preserve">benefits </w:t>
            </w:r>
            <w:r w:rsidR="007B0B6C">
              <w:t>that this system can provide its userbase</w:t>
            </w:r>
          </w:p>
        </w:tc>
      </w:tr>
      <w:tr w:rsidR="00611C7F" w14:paraId="01E58AB1" w14:textId="77777777" w:rsidTr="00611C7F">
        <w:tc>
          <w:tcPr>
            <w:tcW w:w="567" w:type="dxa"/>
          </w:tcPr>
          <w:p w14:paraId="11283262" w14:textId="58B2EB4B"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4</w:t>
            </w:r>
          </w:p>
        </w:tc>
        <w:tc>
          <w:tcPr>
            <w:tcW w:w="2919" w:type="dxa"/>
          </w:tcPr>
          <w:p w14:paraId="1C0E35CA" w14:textId="3850DC8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r requirements</w:t>
            </w:r>
          </w:p>
        </w:tc>
        <w:tc>
          <w:tcPr>
            <w:tcW w:w="1184" w:type="dxa"/>
          </w:tcPr>
          <w:p w14:paraId="6832386F" w14:textId="387A5721" w:rsidR="00611C7F" w:rsidRPr="0099383E" w:rsidRDefault="00611C7F" w:rsidP="00611C7F">
            <w:r>
              <w:t>1</w:t>
            </w:r>
          </w:p>
        </w:tc>
        <w:tc>
          <w:tcPr>
            <w:tcW w:w="4346" w:type="dxa"/>
          </w:tcPr>
          <w:p w14:paraId="69ABE10C" w14:textId="165A7C09" w:rsidR="00611C7F" w:rsidRPr="0099383E" w:rsidRDefault="004A26F0" w:rsidP="00611C7F">
            <w:r>
              <w:t>Detail how a user is supposed to interact with and use the program. What th</w:t>
            </w:r>
            <w:r w:rsidR="009A3984">
              <w:t>e end user needs to do.</w:t>
            </w:r>
          </w:p>
        </w:tc>
      </w:tr>
      <w:tr w:rsidR="00611C7F" w14:paraId="08054E5A" w14:textId="77777777" w:rsidTr="00611C7F">
        <w:tc>
          <w:tcPr>
            <w:tcW w:w="567" w:type="dxa"/>
          </w:tcPr>
          <w:p w14:paraId="03DA6042" w14:textId="39FA446C"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5</w:t>
            </w:r>
          </w:p>
        </w:tc>
        <w:tc>
          <w:tcPr>
            <w:tcW w:w="2919" w:type="dxa"/>
          </w:tcPr>
          <w:p w14:paraId="67F1A417" w14:textId="0561613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oftware requirements</w:t>
            </w:r>
          </w:p>
        </w:tc>
        <w:tc>
          <w:tcPr>
            <w:tcW w:w="1184" w:type="dxa"/>
          </w:tcPr>
          <w:p w14:paraId="3C30F759" w14:textId="486D6601" w:rsidR="00611C7F" w:rsidRPr="0099383E" w:rsidRDefault="00611C7F" w:rsidP="00611C7F">
            <w:r>
              <w:t>1</w:t>
            </w:r>
          </w:p>
        </w:tc>
        <w:tc>
          <w:tcPr>
            <w:tcW w:w="4346" w:type="dxa"/>
          </w:tcPr>
          <w:p w14:paraId="3D8DE7E0" w14:textId="65C5FA63" w:rsidR="00611C7F" w:rsidRPr="0099383E" w:rsidRDefault="00A4486A" w:rsidP="00611C7F">
            <w:r>
              <w:t>Detail the requirements for the software, ie the functionality it will provide. This will be listed formally</w:t>
            </w:r>
            <w:r w:rsidR="006850B3">
              <w:t>. Can include both functional and non-functional requirements.</w:t>
            </w:r>
          </w:p>
        </w:tc>
      </w:tr>
      <w:tr w:rsidR="00611C7F" w14:paraId="259A1FC6" w14:textId="77777777" w:rsidTr="00611C7F">
        <w:tc>
          <w:tcPr>
            <w:tcW w:w="567" w:type="dxa"/>
          </w:tcPr>
          <w:p w14:paraId="360DF79D" w14:textId="68A92611"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6</w:t>
            </w:r>
          </w:p>
        </w:tc>
        <w:tc>
          <w:tcPr>
            <w:tcW w:w="2919" w:type="dxa"/>
          </w:tcPr>
          <w:p w14:paraId="24C77CDC" w14:textId="77D15DF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 cases and provide use case diagrams</w:t>
            </w:r>
          </w:p>
        </w:tc>
        <w:tc>
          <w:tcPr>
            <w:tcW w:w="1184" w:type="dxa"/>
          </w:tcPr>
          <w:p w14:paraId="140DB8E6" w14:textId="27EF061D" w:rsidR="00611C7F" w:rsidRPr="0099383E" w:rsidRDefault="00611C7F" w:rsidP="00611C7F">
            <w:r>
              <w:t>3</w:t>
            </w:r>
          </w:p>
        </w:tc>
        <w:tc>
          <w:tcPr>
            <w:tcW w:w="4346" w:type="dxa"/>
          </w:tcPr>
          <w:p w14:paraId="6D7B1323" w14:textId="109A1723" w:rsidR="00611C7F" w:rsidRPr="0099383E" w:rsidRDefault="0044247B" w:rsidP="00611C7F">
            <w:r>
              <w:t xml:space="preserve">Through the graphical method of Use case diagrams, demonstrate some of the use cases achievable through the project. </w:t>
            </w:r>
          </w:p>
        </w:tc>
      </w:tr>
      <w:tr w:rsidR="00611C7F" w14:paraId="09DB0B04" w14:textId="77777777" w:rsidTr="00611C7F">
        <w:tc>
          <w:tcPr>
            <w:tcW w:w="567" w:type="dxa"/>
          </w:tcPr>
          <w:p w14:paraId="7D82A349" w14:textId="06F56265"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7</w:t>
            </w:r>
          </w:p>
        </w:tc>
        <w:tc>
          <w:tcPr>
            <w:tcW w:w="2919" w:type="dxa"/>
          </w:tcPr>
          <w:p w14:paraId="7716247F" w14:textId="63DF02FE"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software design diagram/flowchart</w:t>
            </w:r>
          </w:p>
        </w:tc>
        <w:tc>
          <w:tcPr>
            <w:tcW w:w="1184" w:type="dxa"/>
          </w:tcPr>
          <w:p w14:paraId="27830C9B" w14:textId="17CA4088" w:rsidR="00611C7F" w:rsidRPr="0099383E" w:rsidRDefault="00611C7F" w:rsidP="00611C7F">
            <w:r>
              <w:t>2</w:t>
            </w:r>
          </w:p>
        </w:tc>
        <w:tc>
          <w:tcPr>
            <w:tcW w:w="4346" w:type="dxa"/>
          </w:tcPr>
          <w:p w14:paraId="69876282" w14:textId="67940345" w:rsidR="00611C7F" w:rsidRPr="0099383E" w:rsidRDefault="0048243B" w:rsidP="00611C7F">
            <w:r>
              <w:t>Create a class model diagram to show how the software will work.</w:t>
            </w:r>
          </w:p>
        </w:tc>
      </w:tr>
      <w:tr w:rsidR="00611C7F" w14:paraId="5805DCFD" w14:textId="77777777" w:rsidTr="00611C7F">
        <w:tc>
          <w:tcPr>
            <w:tcW w:w="567" w:type="dxa"/>
          </w:tcPr>
          <w:p w14:paraId="17811E35" w14:textId="51075460"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8</w:t>
            </w:r>
          </w:p>
        </w:tc>
        <w:tc>
          <w:tcPr>
            <w:tcW w:w="2919" w:type="dxa"/>
          </w:tcPr>
          <w:p w14:paraId="6D3B1F36" w14:textId="559385CE"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functions within components</w:t>
            </w:r>
          </w:p>
        </w:tc>
        <w:tc>
          <w:tcPr>
            <w:tcW w:w="1184" w:type="dxa"/>
          </w:tcPr>
          <w:p w14:paraId="10293FD9" w14:textId="451A6B83" w:rsidR="00611C7F" w:rsidRPr="0099383E" w:rsidRDefault="00611C7F" w:rsidP="00611C7F">
            <w:r>
              <w:t>2</w:t>
            </w:r>
          </w:p>
        </w:tc>
        <w:tc>
          <w:tcPr>
            <w:tcW w:w="4346" w:type="dxa"/>
          </w:tcPr>
          <w:p w14:paraId="19832A99" w14:textId="4472B678" w:rsidR="00611C7F" w:rsidRPr="0099383E" w:rsidRDefault="009A7F09" w:rsidP="00611C7F">
            <w:r>
              <w:t>For each function in the software, describe what it does, what inputs it will accept, any effects it has on the rest of the system and a description of what the function returns.</w:t>
            </w:r>
          </w:p>
        </w:tc>
      </w:tr>
      <w:tr w:rsidR="00611C7F" w14:paraId="6E948BA5" w14:textId="77777777" w:rsidTr="00611C7F">
        <w:tc>
          <w:tcPr>
            <w:tcW w:w="567" w:type="dxa"/>
          </w:tcPr>
          <w:p w14:paraId="17D8530B" w14:textId="231625EE"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9</w:t>
            </w:r>
          </w:p>
        </w:tc>
        <w:tc>
          <w:tcPr>
            <w:tcW w:w="2919" w:type="dxa"/>
          </w:tcPr>
          <w:p w14:paraId="13F9920F" w14:textId="38866B8A"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data structures and sources</w:t>
            </w:r>
          </w:p>
        </w:tc>
        <w:tc>
          <w:tcPr>
            <w:tcW w:w="1184" w:type="dxa"/>
          </w:tcPr>
          <w:p w14:paraId="6865029E" w14:textId="219B4CB8" w:rsidR="00611C7F" w:rsidRPr="0099383E" w:rsidRDefault="00611C7F" w:rsidP="00611C7F">
            <w:r>
              <w:t>1</w:t>
            </w:r>
          </w:p>
        </w:tc>
        <w:tc>
          <w:tcPr>
            <w:tcW w:w="4346" w:type="dxa"/>
          </w:tcPr>
          <w:p w14:paraId="062257F2" w14:textId="76FFDE82" w:rsidR="00611C7F" w:rsidRPr="0099383E" w:rsidRDefault="009A7F09" w:rsidP="00611C7F">
            <w:r>
              <w:t>List the data structures in the software</w:t>
            </w:r>
            <w:r w:rsidR="00CE53DC">
              <w:t>, for each data structure list the type, a description of where and how its used, its members</w:t>
            </w:r>
            <w:r w:rsidR="0053161D">
              <w:t xml:space="preserve"> and their purpose and functions that will use it.</w:t>
            </w:r>
          </w:p>
        </w:tc>
      </w:tr>
      <w:tr w:rsidR="00611C7F" w14:paraId="3961ED81" w14:textId="77777777" w:rsidTr="00611C7F">
        <w:tc>
          <w:tcPr>
            <w:tcW w:w="567" w:type="dxa"/>
          </w:tcPr>
          <w:p w14:paraId="79EEC6FA" w14:textId="3437789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0</w:t>
            </w:r>
          </w:p>
        </w:tc>
        <w:tc>
          <w:tcPr>
            <w:tcW w:w="2919" w:type="dxa"/>
          </w:tcPr>
          <w:p w14:paraId="29516FFA" w14:textId="7BC97086"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iagram the structural design</w:t>
            </w:r>
          </w:p>
        </w:tc>
        <w:tc>
          <w:tcPr>
            <w:tcW w:w="1184" w:type="dxa"/>
          </w:tcPr>
          <w:p w14:paraId="3441A0F7" w14:textId="1DCE8EF2" w:rsidR="00611C7F" w:rsidRDefault="00611C7F" w:rsidP="00611C7F">
            <w:r>
              <w:t>2</w:t>
            </w:r>
          </w:p>
        </w:tc>
        <w:tc>
          <w:tcPr>
            <w:tcW w:w="4346" w:type="dxa"/>
          </w:tcPr>
          <w:p w14:paraId="54C8E0B9" w14:textId="57A08A57" w:rsidR="00611C7F" w:rsidRPr="0099383E" w:rsidRDefault="00BC3886" w:rsidP="00611C7F">
            <w:r>
              <w:t xml:space="preserve">Create a diagram that will demonstrate the navigational and informational structure of the product. </w:t>
            </w:r>
            <w:r w:rsidR="00D4069D">
              <w:t>Support this with discussion and justification of design choices made.</w:t>
            </w:r>
          </w:p>
        </w:tc>
      </w:tr>
      <w:tr w:rsidR="00611C7F" w14:paraId="0F158C53" w14:textId="77777777" w:rsidTr="00611C7F">
        <w:tc>
          <w:tcPr>
            <w:tcW w:w="567" w:type="dxa"/>
          </w:tcPr>
          <w:p w14:paraId="25E441A2" w14:textId="3E39BC06"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1</w:t>
            </w:r>
          </w:p>
        </w:tc>
        <w:tc>
          <w:tcPr>
            <w:tcW w:w="2919" w:type="dxa"/>
          </w:tcPr>
          <w:p w14:paraId="7F1A2E0E" w14:textId="6A8FB373"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ign user interface</w:t>
            </w:r>
          </w:p>
        </w:tc>
        <w:tc>
          <w:tcPr>
            <w:tcW w:w="1184" w:type="dxa"/>
          </w:tcPr>
          <w:p w14:paraId="2A65D9EE" w14:textId="184E988F" w:rsidR="00611C7F" w:rsidRDefault="00611C7F" w:rsidP="00611C7F">
            <w:r>
              <w:t>1</w:t>
            </w:r>
          </w:p>
        </w:tc>
        <w:tc>
          <w:tcPr>
            <w:tcW w:w="4346" w:type="dxa"/>
          </w:tcPr>
          <w:p w14:paraId="20664944" w14:textId="32B1D137" w:rsidR="00611C7F" w:rsidRPr="0099383E" w:rsidRDefault="00476819" w:rsidP="00611C7F">
            <w:r>
              <w:t xml:space="preserve">Create the initial interface design, describe the tools used for the design stage and any findings that motivated this design. </w:t>
            </w:r>
          </w:p>
        </w:tc>
      </w:tr>
      <w:tr w:rsidR="00611C7F" w14:paraId="2ADECD1E" w14:textId="77777777" w:rsidTr="00611C7F">
        <w:tc>
          <w:tcPr>
            <w:tcW w:w="567" w:type="dxa"/>
          </w:tcPr>
          <w:p w14:paraId="5432D5F9" w14:textId="504752B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2</w:t>
            </w:r>
          </w:p>
        </w:tc>
        <w:tc>
          <w:tcPr>
            <w:tcW w:w="2919" w:type="dxa"/>
          </w:tcPr>
          <w:p w14:paraId="3F8B3F50" w14:textId="7A29AA2B"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tailed design with psuedocode explaining logic</w:t>
            </w:r>
          </w:p>
        </w:tc>
        <w:tc>
          <w:tcPr>
            <w:tcW w:w="1184" w:type="dxa"/>
          </w:tcPr>
          <w:p w14:paraId="5C08AFB6" w14:textId="1A3F53BC" w:rsidR="00611C7F" w:rsidRDefault="00611C7F" w:rsidP="00611C7F">
            <w:r>
              <w:t>2</w:t>
            </w:r>
          </w:p>
        </w:tc>
        <w:tc>
          <w:tcPr>
            <w:tcW w:w="4346" w:type="dxa"/>
          </w:tcPr>
          <w:p w14:paraId="5449B62D" w14:textId="5CA26E28" w:rsidR="00611C7F" w:rsidRPr="0099383E" w:rsidRDefault="000847FC" w:rsidP="00611C7F">
            <w:r>
              <w:t>C</w:t>
            </w:r>
            <w:r w:rsidR="00390B4B">
              <w:t>reate pseudocode for all the non-trivial/standard algorithms that operate on data structures. Describe the direct actions that methods/functions will take to complete their objectives.</w:t>
            </w:r>
          </w:p>
        </w:tc>
      </w:tr>
      <w:tr w:rsidR="00611C7F" w14:paraId="192AA1D1" w14:textId="77777777" w:rsidTr="00611C7F">
        <w:tc>
          <w:tcPr>
            <w:tcW w:w="567" w:type="dxa"/>
          </w:tcPr>
          <w:p w14:paraId="52D78411" w14:textId="10D679BE"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3</w:t>
            </w:r>
          </w:p>
        </w:tc>
        <w:tc>
          <w:tcPr>
            <w:tcW w:w="2919" w:type="dxa"/>
          </w:tcPr>
          <w:p w14:paraId="05B5CACD" w14:textId="4FBAF861" w:rsidR="00611C7F" w:rsidRPr="0099383E" w:rsidRDefault="00611C7F" w:rsidP="00611C7F">
            <w:r>
              <w:rPr>
                <w:rFonts w:ascii="Helvetica" w:hAnsi="Helvetica" w:cs="Helvetica"/>
                <w:color w:val="000000"/>
                <w:sz w:val="18"/>
                <w:szCs w:val="18"/>
                <w:shd w:val="clear" w:color="auto" w:fill="F8F9FA"/>
              </w:rPr>
              <w:t>Create visual design, including wireframes</w:t>
            </w:r>
          </w:p>
        </w:tc>
        <w:tc>
          <w:tcPr>
            <w:tcW w:w="1184" w:type="dxa"/>
          </w:tcPr>
          <w:p w14:paraId="2A31D8D1" w14:textId="0A7C061A" w:rsidR="00611C7F" w:rsidRDefault="00611C7F" w:rsidP="00611C7F">
            <w:r>
              <w:t>2</w:t>
            </w:r>
          </w:p>
        </w:tc>
        <w:tc>
          <w:tcPr>
            <w:tcW w:w="4346" w:type="dxa"/>
          </w:tcPr>
          <w:p w14:paraId="55578232" w14:textId="6A7DD22D" w:rsidR="00611C7F" w:rsidRPr="0099383E" w:rsidRDefault="00F85940" w:rsidP="00611C7F">
            <w:r>
              <w:t>Create wireframes and mockups that are supported by discussion and explanations for graphics, layout and other visual elements.</w:t>
            </w:r>
          </w:p>
        </w:tc>
      </w:tr>
      <w:tr w:rsidR="00611C7F" w14:paraId="14E7FD44" w14:textId="77777777" w:rsidTr="009D188E">
        <w:tc>
          <w:tcPr>
            <w:tcW w:w="567" w:type="dxa"/>
          </w:tcPr>
          <w:p w14:paraId="5CA9CA4E" w14:textId="0F091883" w:rsidR="00611C7F" w:rsidRDefault="00611C7F" w:rsidP="00611C7F">
            <w:pPr>
              <w:pStyle w:val="Heading4"/>
              <w:outlineLvl w:val="3"/>
            </w:pPr>
            <w:r>
              <w:t>5</w:t>
            </w:r>
          </w:p>
        </w:tc>
        <w:tc>
          <w:tcPr>
            <w:tcW w:w="8449" w:type="dxa"/>
            <w:gridSpan w:val="3"/>
          </w:tcPr>
          <w:p w14:paraId="503B7AEF" w14:textId="39CBDB53" w:rsidR="00611C7F" w:rsidRPr="0099383E" w:rsidRDefault="00611C7F" w:rsidP="00611C7F">
            <w:pPr>
              <w:pStyle w:val="Heading4"/>
              <w:outlineLvl w:val="3"/>
            </w:pPr>
            <w:r>
              <w:t>Implementation</w:t>
            </w:r>
          </w:p>
        </w:tc>
      </w:tr>
      <w:tr w:rsidR="00611C7F" w14:paraId="0F6DC4BD" w14:textId="77777777" w:rsidTr="00611C7F">
        <w:tc>
          <w:tcPr>
            <w:tcW w:w="567" w:type="dxa"/>
          </w:tcPr>
          <w:p w14:paraId="78EAA39C" w14:textId="54414AD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1</w:t>
            </w:r>
          </w:p>
        </w:tc>
        <w:tc>
          <w:tcPr>
            <w:tcW w:w="2919" w:type="dxa"/>
          </w:tcPr>
          <w:p w14:paraId="17A8B671" w14:textId="11F180E6"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testing plan</w:t>
            </w:r>
          </w:p>
        </w:tc>
        <w:tc>
          <w:tcPr>
            <w:tcW w:w="1184" w:type="dxa"/>
          </w:tcPr>
          <w:p w14:paraId="3E6BCDA4" w14:textId="5FBB2CE7" w:rsidR="00611C7F" w:rsidRDefault="00611C7F" w:rsidP="00611C7F">
            <w:r>
              <w:t>2</w:t>
            </w:r>
          </w:p>
        </w:tc>
        <w:tc>
          <w:tcPr>
            <w:tcW w:w="4346" w:type="dxa"/>
          </w:tcPr>
          <w:p w14:paraId="48BCD615" w14:textId="357E8073" w:rsidR="00611C7F" w:rsidRPr="0099383E" w:rsidRDefault="00CD0ECE" w:rsidP="00611C7F">
            <w:r>
              <w:t xml:space="preserve">Create a plan involving the creation of tests for each class and member and interaction. </w:t>
            </w:r>
          </w:p>
        </w:tc>
      </w:tr>
      <w:tr w:rsidR="00611C7F" w14:paraId="46886B80" w14:textId="77777777" w:rsidTr="00611C7F">
        <w:tc>
          <w:tcPr>
            <w:tcW w:w="567" w:type="dxa"/>
          </w:tcPr>
          <w:p w14:paraId="45CD4897" w14:textId="48018B6A"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2</w:t>
            </w:r>
          </w:p>
        </w:tc>
        <w:tc>
          <w:tcPr>
            <w:tcW w:w="2919" w:type="dxa"/>
          </w:tcPr>
          <w:p w14:paraId="2CBC2FB7" w14:textId="1978AE8E"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GUI according to design specs</w:t>
            </w:r>
          </w:p>
        </w:tc>
        <w:tc>
          <w:tcPr>
            <w:tcW w:w="1184" w:type="dxa"/>
          </w:tcPr>
          <w:p w14:paraId="4A7F4C22" w14:textId="2AB67E40" w:rsidR="00611C7F" w:rsidRDefault="00611C7F" w:rsidP="00611C7F">
            <w:r>
              <w:t>2</w:t>
            </w:r>
          </w:p>
        </w:tc>
        <w:tc>
          <w:tcPr>
            <w:tcW w:w="4346" w:type="dxa"/>
          </w:tcPr>
          <w:p w14:paraId="1098873A" w14:textId="75D9AA32" w:rsidR="00611C7F" w:rsidRPr="0099383E" w:rsidRDefault="007B7DA0" w:rsidP="00611C7F">
            <w:r>
              <w:t>Create graphical elements in Tkinter, build along the guidelines from the wireframe in the design document. Only include basic navigation between different screens, use a placeholder for the chart/report information currently.</w:t>
            </w:r>
          </w:p>
        </w:tc>
      </w:tr>
      <w:tr w:rsidR="00611C7F" w14:paraId="4608BD0F" w14:textId="77777777" w:rsidTr="00611C7F">
        <w:tc>
          <w:tcPr>
            <w:tcW w:w="567" w:type="dxa"/>
          </w:tcPr>
          <w:p w14:paraId="76E1D67E" w14:textId="2E04974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3</w:t>
            </w:r>
          </w:p>
        </w:tc>
        <w:tc>
          <w:tcPr>
            <w:tcW w:w="2919" w:type="dxa"/>
          </w:tcPr>
          <w:p w14:paraId="413DD86F" w14:textId="3D4E10A8"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embers for data management</w:t>
            </w:r>
          </w:p>
        </w:tc>
        <w:tc>
          <w:tcPr>
            <w:tcW w:w="1184" w:type="dxa"/>
          </w:tcPr>
          <w:p w14:paraId="7CA4E879" w14:textId="3616190B" w:rsidR="00611C7F" w:rsidRDefault="00611C7F" w:rsidP="00611C7F">
            <w:r>
              <w:t>1</w:t>
            </w:r>
          </w:p>
        </w:tc>
        <w:tc>
          <w:tcPr>
            <w:tcW w:w="4346" w:type="dxa"/>
          </w:tcPr>
          <w:p w14:paraId="5D77551A" w14:textId="7F02EF4E" w:rsidR="00611C7F" w:rsidRPr="0099383E" w:rsidRDefault="00140E62" w:rsidP="00611C7F">
            <w:r>
              <w:t xml:space="preserve">Build all the class files. For each of these classes </w:t>
            </w:r>
            <w:r w:rsidR="004F71F4">
              <w:t>create its properties and write its methods.</w:t>
            </w:r>
          </w:p>
        </w:tc>
      </w:tr>
      <w:tr w:rsidR="00611C7F" w14:paraId="20DFE56A" w14:textId="77777777" w:rsidTr="00611C7F">
        <w:tc>
          <w:tcPr>
            <w:tcW w:w="567" w:type="dxa"/>
          </w:tcPr>
          <w:p w14:paraId="0CAAA8CE" w14:textId="1FB3DFB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4</w:t>
            </w:r>
          </w:p>
        </w:tc>
        <w:tc>
          <w:tcPr>
            <w:tcW w:w="2919" w:type="dxa"/>
          </w:tcPr>
          <w:p w14:paraId="0C2E25F1" w14:textId="15C6F4D1"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Objects and methods</w:t>
            </w:r>
          </w:p>
        </w:tc>
        <w:tc>
          <w:tcPr>
            <w:tcW w:w="1184" w:type="dxa"/>
          </w:tcPr>
          <w:p w14:paraId="6172568E" w14:textId="08CB92E4" w:rsidR="00611C7F" w:rsidRDefault="00611C7F" w:rsidP="00611C7F">
            <w:r>
              <w:t>3</w:t>
            </w:r>
          </w:p>
        </w:tc>
        <w:tc>
          <w:tcPr>
            <w:tcW w:w="4346" w:type="dxa"/>
          </w:tcPr>
          <w:p w14:paraId="7A6F74C7" w14:textId="3E1446C1" w:rsidR="00611C7F" w:rsidRPr="0099383E" w:rsidRDefault="00AF71F0" w:rsidP="00611C7F">
            <w:r>
              <w:t>Fill out documentation of all existing tests and what they are expecting as results, then evaluate each interaction to be certain there are tests in all possible cases.</w:t>
            </w:r>
          </w:p>
        </w:tc>
      </w:tr>
      <w:tr w:rsidR="00611C7F" w14:paraId="1D65A6C2" w14:textId="77777777" w:rsidTr="00611C7F">
        <w:tc>
          <w:tcPr>
            <w:tcW w:w="567" w:type="dxa"/>
          </w:tcPr>
          <w:p w14:paraId="752A51D5" w14:textId="7B2CA95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5</w:t>
            </w:r>
          </w:p>
        </w:tc>
        <w:tc>
          <w:tcPr>
            <w:tcW w:w="2919" w:type="dxa"/>
          </w:tcPr>
          <w:p w14:paraId="3CBF96FE" w14:textId="435D80FD"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odule for completing required features</w:t>
            </w:r>
          </w:p>
        </w:tc>
        <w:tc>
          <w:tcPr>
            <w:tcW w:w="1184" w:type="dxa"/>
          </w:tcPr>
          <w:p w14:paraId="1D1050BD" w14:textId="04CEEAC8" w:rsidR="00611C7F" w:rsidRDefault="00611C7F" w:rsidP="00611C7F">
            <w:r>
              <w:t>3</w:t>
            </w:r>
          </w:p>
        </w:tc>
        <w:tc>
          <w:tcPr>
            <w:tcW w:w="4346" w:type="dxa"/>
          </w:tcPr>
          <w:p w14:paraId="15F61A8F" w14:textId="108732A8" w:rsidR="00611C7F" w:rsidRPr="0099383E" w:rsidRDefault="007B7DA0" w:rsidP="00611C7F">
            <w:r>
              <w:t>Build the module that will contain the methods for processing the main functions of the program.</w:t>
            </w:r>
          </w:p>
        </w:tc>
      </w:tr>
      <w:tr w:rsidR="00611C7F" w14:paraId="550A8915" w14:textId="77777777" w:rsidTr="00611C7F">
        <w:tc>
          <w:tcPr>
            <w:tcW w:w="567" w:type="dxa"/>
          </w:tcPr>
          <w:p w14:paraId="5BC5BB78" w14:textId="53C06C4C"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6</w:t>
            </w:r>
          </w:p>
        </w:tc>
        <w:tc>
          <w:tcPr>
            <w:tcW w:w="2919" w:type="dxa"/>
          </w:tcPr>
          <w:p w14:paraId="7C3E891F" w14:textId="683F3449"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all features with existing datasets</w:t>
            </w:r>
          </w:p>
        </w:tc>
        <w:tc>
          <w:tcPr>
            <w:tcW w:w="1184" w:type="dxa"/>
          </w:tcPr>
          <w:p w14:paraId="061F666C" w14:textId="1111A5BE" w:rsidR="00611C7F" w:rsidRDefault="00611C7F" w:rsidP="00611C7F">
            <w:r>
              <w:t>3</w:t>
            </w:r>
          </w:p>
        </w:tc>
        <w:tc>
          <w:tcPr>
            <w:tcW w:w="4346" w:type="dxa"/>
          </w:tcPr>
          <w:p w14:paraId="7DA8EFF5" w14:textId="6F64C6E6" w:rsidR="00611C7F" w:rsidRPr="0099383E" w:rsidRDefault="00AF71F0" w:rsidP="00611C7F">
            <w:r>
              <w:t>Repeat task 5.4, but include actual data in when testing. Build control tests where the expected results from the data can be predicted and compared.</w:t>
            </w:r>
          </w:p>
        </w:tc>
      </w:tr>
      <w:tr w:rsidR="00611C7F" w14:paraId="565B0523" w14:textId="77777777" w:rsidTr="00611C7F">
        <w:tc>
          <w:tcPr>
            <w:tcW w:w="567" w:type="dxa"/>
          </w:tcPr>
          <w:p w14:paraId="3751E562" w14:textId="0BF2AD61"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7</w:t>
            </w:r>
          </w:p>
        </w:tc>
        <w:tc>
          <w:tcPr>
            <w:tcW w:w="2919" w:type="dxa"/>
          </w:tcPr>
          <w:p w14:paraId="4FE8DD60" w14:textId="584056E1"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Attach object methods to GUI interface</w:t>
            </w:r>
          </w:p>
        </w:tc>
        <w:tc>
          <w:tcPr>
            <w:tcW w:w="1184" w:type="dxa"/>
          </w:tcPr>
          <w:p w14:paraId="338186B0" w14:textId="6D102E81" w:rsidR="00611C7F" w:rsidRDefault="00611C7F" w:rsidP="00611C7F">
            <w:r>
              <w:t>2</w:t>
            </w:r>
          </w:p>
        </w:tc>
        <w:tc>
          <w:tcPr>
            <w:tcW w:w="4346" w:type="dxa"/>
          </w:tcPr>
          <w:p w14:paraId="0B18ED7A" w14:textId="51EE4022" w:rsidR="00611C7F" w:rsidRPr="0099383E" w:rsidRDefault="003324A8" w:rsidP="00611C7F">
            <w:r>
              <w:t>Assign the methods to the inputs and buttons on the GUI</w:t>
            </w:r>
          </w:p>
        </w:tc>
      </w:tr>
      <w:tr w:rsidR="00611C7F" w14:paraId="60FF5482" w14:textId="77777777" w:rsidTr="00611C7F">
        <w:tc>
          <w:tcPr>
            <w:tcW w:w="567" w:type="dxa"/>
          </w:tcPr>
          <w:p w14:paraId="59F822E7" w14:textId="657BFA77"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8</w:t>
            </w:r>
          </w:p>
        </w:tc>
        <w:tc>
          <w:tcPr>
            <w:tcW w:w="2919" w:type="dxa"/>
          </w:tcPr>
          <w:p w14:paraId="26C62574" w14:textId="1BAD1480" w:rsidR="00611C7F" w:rsidRPr="0099383E" w:rsidRDefault="00611C7F" w:rsidP="00611C7F">
            <w:r>
              <w:rPr>
                <w:rFonts w:ascii="Helvetica" w:hAnsi="Helvetica" w:cs="Helvetica"/>
                <w:color w:val="000000"/>
                <w:sz w:val="18"/>
                <w:szCs w:val="18"/>
                <w:shd w:val="clear" w:color="auto" w:fill="F8F9FA"/>
              </w:rPr>
              <w:t>Test functionality with all GUI inputs</w:t>
            </w:r>
          </w:p>
        </w:tc>
        <w:tc>
          <w:tcPr>
            <w:tcW w:w="1184" w:type="dxa"/>
          </w:tcPr>
          <w:p w14:paraId="1A97AD48" w14:textId="20D50BD1" w:rsidR="00611C7F" w:rsidRDefault="00611C7F" w:rsidP="00611C7F">
            <w:r>
              <w:t>4</w:t>
            </w:r>
          </w:p>
        </w:tc>
        <w:tc>
          <w:tcPr>
            <w:tcW w:w="4346" w:type="dxa"/>
          </w:tcPr>
          <w:p w14:paraId="47DF6A57" w14:textId="4F7A30F5" w:rsidR="00611C7F" w:rsidRPr="0099383E" w:rsidRDefault="00AF71F0" w:rsidP="00611C7F">
            <w:r>
              <w:t xml:space="preserve">Repeat task 5.6, but include occurrences for GUI input errors. </w:t>
            </w:r>
          </w:p>
        </w:tc>
      </w:tr>
    </w:tbl>
    <w:p w14:paraId="4F2FB392" w14:textId="0E334580" w:rsidR="009E7B2C" w:rsidRDefault="009E7B2C" w:rsidP="00B1760C">
      <w:pPr>
        <w:jc w:val="both"/>
        <w:sectPr w:rsidR="009E7B2C" w:rsidSect="005A360D">
          <w:pgSz w:w="11906" w:h="16838"/>
          <w:pgMar w:top="1440" w:right="1440" w:bottom="1440" w:left="1440" w:header="708" w:footer="708" w:gutter="0"/>
          <w:cols w:space="708"/>
          <w:docGrid w:linePitch="360"/>
        </w:sectPr>
      </w:pPr>
    </w:p>
    <w:p w14:paraId="5D87CFFD" w14:textId="25882818" w:rsidR="0028739D" w:rsidRPr="00B1760C" w:rsidRDefault="0028739D" w:rsidP="00B1760C">
      <w:pPr>
        <w:jc w:val="both"/>
        <w:rPr>
          <w:i/>
          <w:color w:val="FF0000"/>
        </w:rPr>
      </w:pPr>
    </w:p>
    <w:p w14:paraId="2095C3B7" w14:textId="3BAE5428" w:rsidR="00926CFD" w:rsidRDefault="00926CFD" w:rsidP="00926CFD">
      <w:pPr>
        <w:pStyle w:val="Heading1"/>
        <w:numPr>
          <w:ilvl w:val="0"/>
          <w:numId w:val="2"/>
        </w:numPr>
      </w:pPr>
      <w:bookmarkStart w:id="7" w:name="_Toc113206311"/>
      <w:r>
        <w:t>Gantt Chart</w:t>
      </w:r>
      <w:bookmarkEnd w:id="7"/>
    </w:p>
    <w:p w14:paraId="29DF59C0" w14:textId="6BE026B0" w:rsidR="00EC101B" w:rsidRPr="00EC101B" w:rsidRDefault="00EC101B" w:rsidP="00EC101B">
      <w:r>
        <w:t>This gantt chart details all the tasks that are involved within the project. Starting with meeting the team, through to testing of the final product. The specific order these tasks must be completed in is demonstrated along with the goal timeline for start and end of each task.</w:t>
      </w:r>
    </w:p>
    <w:p w14:paraId="74DA7F2B" w14:textId="724A9BC6" w:rsidR="00770F95" w:rsidRDefault="009E7B2C" w:rsidP="00926CFD">
      <w:r>
        <w:rPr>
          <w:noProof/>
        </w:rPr>
        <w:drawing>
          <wp:inline distT="0" distB="0" distL="0" distR="0" wp14:anchorId="4EB721B6" wp14:editId="4FD5B8B3">
            <wp:extent cx="6700838" cy="3956985"/>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730665" cy="3974598"/>
                    </a:xfrm>
                    <a:prstGeom prst="rect">
                      <a:avLst/>
                    </a:prstGeom>
                  </pic:spPr>
                </pic:pic>
              </a:graphicData>
            </a:graphic>
          </wp:inline>
        </w:drawing>
      </w:r>
    </w:p>
    <w:p w14:paraId="47D9C5AB" w14:textId="77777777" w:rsidR="00250C13" w:rsidRDefault="00250C13" w:rsidP="00926CFD">
      <w:pPr>
        <w:sectPr w:rsidR="00250C13" w:rsidSect="009E7B2C">
          <w:pgSz w:w="16838" w:h="11906" w:orient="landscape"/>
          <w:pgMar w:top="1440" w:right="1440" w:bottom="1440" w:left="1440" w:header="708" w:footer="708" w:gutter="0"/>
          <w:cols w:space="708"/>
          <w:docGrid w:linePitch="360"/>
        </w:sectPr>
      </w:pPr>
    </w:p>
    <w:p w14:paraId="70EDEA83" w14:textId="6BE026B0" w:rsidR="00770F95" w:rsidRDefault="008717D0" w:rsidP="008717D0">
      <w:pPr>
        <w:pStyle w:val="Heading1"/>
      </w:pPr>
      <w:bookmarkStart w:id="8" w:name="_Toc113206312"/>
      <w:r>
        <w:t>Appendix A: Version Control System</w:t>
      </w:r>
      <w:bookmarkEnd w:id="8"/>
    </w:p>
    <w:p w14:paraId="55731D73" w14:textId="709DCD47" w:rsidR="008717D0" w:rsidRDefault="006453D4" w:rsidP="008717D0">
      <w:r>
        <w:t xml:space="preserve">The version control system to be used for documentation is mainly </w:t>
      </w:r>
      <w:r w:rsidR="00951403">
        <w:t>OneDrive as</w:t>
      </w:r>
      <w:r w:rsidR="00B74BC5">
        <w:t xml:space="preserve"> Git was found to be unreliable </w:t>
      </w:r>
      <w:r w:rsidR="004D2D46">
        <w:t>for tracking changes in word document</w:t>
      </w:r>
      <w:r w:rsidR="00CA3A83">
        <w:t>s that are being collaboratively edited</w:t>
      </w:r>
      <w:r w:rsidR="001F3BA8">
        <w:t xml:space="preserve"> due to merge conflicts.</w:t>
      </w:r>
      <w:r w:rsidR="006B0488">
        <w:t xml:space="preserve"> OneDrive keeps track of </w:t>
      </w:r>
      <w:r w:rsidR="00DA2FCE">
        <w:t xml:space="preserve">every change made by any collaborator and was found to work much better </w:t>
      </w:r>
      <w:r w:rsidR="00180552">
        <w:t xml:space="preserve">in </w:t>
      </w:r>
      <w:r w:rsidR="00755DE3">
        <w:t xml:space="preserve">this context. Detailed below are the steps </w:t>
      </w:r>
      <w:r w:rsidR="00591C3F">
        <w:t xml:space="preserve">to view </w:t>
      </w:r>
      <w:r w:rsidR="00763FDA">
        <w:t>OneDrive “commits”</w:t>
      </w:r>
      <w:r w:rsidR="00A87B01">
        <w:t>:</w:t>
      </w:r>
    </w:p>
    <w:p w14:paraId="50F5B9F1" w14:textId="02955198" w:rsidR="00A87B01" w:rsidRDefault="00B939A4" w:rsidP="00A87B01">
      <w:pPr>
        <w:pStyle w:val="ListParagraph"/>
        <w:numPr>
          <w:ilvl w:val="0"/>
          <w:numId w:val="4"/>
        </w:numPr>
      </w:pPr>
      <w:r>
        <w:t xml:space="preserve">Open the OneDrive folder containing the collaboratively edited files at: </w:t>
      </w:r>
      <w:hyperlink r:id="rId8" w:history="1">
        <w:r w:rsidR="003D2849" w:rsidRPr="00EB48B1">
          <w:rPr>
            <w:rStyle w:val="Hyperlink"/>
          </w:rPr>
          <w:t>https://griffitheduau-my.sharepoint.com/:f:/g/personal/zak_cobham-davis_griffithuni_edu_au/Em7nW5Sa-ddCj7D6RX0H3koBJgk2zbvyVRQcYYXqxs96HA?e=vzVEaU</w:t>
        </w:r>
      </w:hyperlink>
      <w:r w:rsidR="003D2849">
        <w:br/>
      </w:r>
      <w:r w:rsidR="00A7626E">
        <w:t xml:space="preserve">Right click on </w:t>
      </w:r>
      <w:r w:rsidR="00EB01B0">
        <w:t>a</w:t>
      </w:r>
      <w:r w:rsidR="00A7626E">
        <w:t xml:space="preserve"> document</w:t>
      </w:r>
    </w:p>
    <w:p w14:paraId="222B4F79" w14:textId="57150DA0" w:rsidR="00A7626E" w:rsidRDefault="00A7626E" w:rsidP="00A87B01">
      <w:pPr>
        <w:pStyle w:val="ListParagraph"/>
        <w:numPr>
          <w:ilvl w:val="0"/>
          <w:numId w:val="4"/>
        </w:numPr>
      </w:pPr>
      <w:r>
        <w:t xml:space="preserve">Select </w:t>
      </w:r>
      <w:r w:rsidR="00A72CB3">
        <w:t>“Version history”</w:t>
      </w:r>
    </w:p>
    <w:p w14:paraId="0B1EBBC0" w14:textId="0D822895" w:rsidR="00A72CB3" w:rsidRDefault="006B1200" w:rsidP="00A87B01">
      <w:pPr>
        <w:pStyle w:val="ListParagraph"/>
        <w:numPr>
          <w:ilvl w:val="0"/>
          <w:numId w:val="4"/>
        </w:numPr>
      </w:pPr>
      <w:r>
        <w:t>You may then scroll through the document version history and open</w:t>
      </w:r>
      <w:r w:rsidR="00101456">
        <w:t xml:space="preserve"> or download any previous versions and view who made the changes.</w:t>
      </w:r>
    </w:p>
    <w:p w14:paraId="382A763E" w14:textId="1A987EAF" w:rsidR="00101456" w:rsidRDefault="00101456" w:rsidP="00101456">
      <w:r>
        <w:t>To note: OneDrive will need to be installed</w:t>
      </w:r>
      <w:r w:rsidR="0016425E">
        <w:t xml:space="preserve"> and signed into a Griffith University </w:t>
      </w:r>
      <w:r w:rsidR="00701064">
        <w:t>account</w:t>
      </w:r>
    </w:p>
    <w:p w14:paraId="7033C930" w14:textId="05913C74" w:rsidR="00042791" w:rsidRPr="00042791" w:rsidRDefault="0069771E" w:rsidP="00A47595">
      <w:pPr>
        <w:pStyle w:val="Heading2"/>
      </w:pPr>
      <w:bookmarkStart w:id="9" w:name="_Toc113206313"/>
      <w:r>
        <w:t>Github Commit History</w:t>
      </w:r>
      <w:bookmarkEnd w:id="9"/>
    </w:p>
    <w:p w14:paraId="7B73C64B" w14:textId="648C4C39" w:rsidR="001868AF" w:rsidRPr="008717D0" w:rsidRDefault="001868AF" w:rsidP="00101456">
      <w:r w:rsidRPr="001868AF">
        <w:drawing>
          <wp:inline distT="0" distB="0" distL="0" distR="0" wp14:anchorId="75551D64" wp14:editId="005912C2">
            <wp:extent cx="4072783" cy="3684028"/>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82494" cy="3692812"/>
                    </a:xfrm>
                    <a:prstGeom prst="rect">
                      <a:avLst/>
                    </a:prstGeom>
                  </pic:spPr>
                </pic:pic>
              </a:graphicData>
            </a:graphic>
          </wp:inline>
        </w:drawing>
      </w:r>
    </w:p>
    <w:sectPr w:rsidR="001868AF" w:rsidRPr="008717D0" w:rsidSect="00250C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s9FKfklCzWu/5f" int2:id="cbFPXutm">
      <int2:state int2:value="Rejected" int2:type="LegacyProofing"/>
    </int2:textHash>
    <int2:bookmark int2:bookmarkName="_Int_O6yYYjSP" int2:invalidationBookmarkName="" int2:hashCode="BFwhVObYR0Kyuk" int2:id="8zlWJKy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D37A6"/>
    <w:multiLevelType w:val="hybridMultilevel"/>
    <w:tmpl w:val="F28EEDE0"/>
    <w:lvl w:ilvl="0" w:tplc="0F3A6FD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5EEF1FC"/>
    <w:multiLevelType w:val="hybridMultilevel"/>
    <w:tmpl w:val="2F5EB360"/>
    <w:lvl w:ilvl="0" w:tplc="F54E54D0">
      <w:start w:val="1"/>
      <w:numFmt w:val="bullet"/>
      <w:lvlText w:val="•"/>
      <w:lvlJc w:val="left"/>
      <w:pPr>
        <w:ind w:left="1080" w:hanging="720"/>
      </w:pPr>
      <w:rPr>
        <w:rFonts w:ascii="Calibri" w:hAnsi="Calibri" w:hint="default"/>
      </w:rPr>
    </w:lvl>
    <w:lvl w:ilvl="1" w:tplc="1BDE6CFC">
      <w:start w:val="1"/>
      <w:numFmt w:val="bullet"/>
      <w:lvlText w:val="o"/>
      <w:lvlJc w:val="left"/>
      <w:pPr>
        <w:ind w:left="1440" w:hanging="360"/>
      </w:pPr>
      <w:rPr>
        <w:rFonts w:ascii="Courier New" w:hAnsi="Courier New" w:hint="default"/>
      </w:rPr>
    </w:lvl>
    <w:lvl w:ilvl="2" w:tplc="9E56D718">
      <w:start w:val="1"/>
      <w:numFmt w:val="bullet"/>
      <w:lvlText w:val=""/>
      <w:lvlJc w:val="left"/>
      <w:pPr>
        <w:ind w:left="2160" w:hanging="360"/>
      </w:pPr>
      <w:rPr>
        <w:rFonts w:ascii="Wingdings" w:hAnsi="Wingdings" w:hint="default"/>
      </w:rPr>
    </w:lvl>
    <w:lvl w:ilvl="3" w:tplc="60DAE256">
      <w:start w:val="1"/>
      <w:numFmt w:val="bullet"/>
      <w:lvlText w:val=""/>
      <w:lvlJc w:val="left"/>
      <w:pPr>
        <w:ind w:left="2880" w:hanging="360"/>
      </w:pPr>
      <w:rPr>
        <w:rFonts w:ascii="Symbol" w:hAnsi="Symbol" w:hint="default"/>
      </w:rPr>
    </w:lvl>
    <w:lvl w:ilvl="4" w:tplc="AE7C5630">
      <w:start w:val="1"/>
      <w:numFmt w:val="bullet"/>
      <w:lvlText w:val="o"/>
      <w:lvlJc w:val="left"/>
      <w:pPr>
        <w:ind w:left="3600" w:hanging="360"/>
      </w:pPr>
      <w:rPr>
        <w:rFonts w:ascii="Courier New" w:hAnsi="Courier New" w:hint="default"/>
      </w:rPr>
    </w:lvl>
    <w:lvl w:ilvl="5" w:tplc="DA429652">
      <w:start w:val="1"/>
      <w:numFmt w:val="bullet"/>
      <w:lvlText w:val=""/>
      <w:lvlJc w:val="left"/>
      <w:pPr>
        <w:ind w:left="4320" w:hanging="360"/>
      </w:pPr>
      <w:rPr>
        <w:rFonts w:ascii="Wingdings" w:hAnsi="Wingdings" w:hint="default"/>
      </w:rPr>
    </w:lvl>
    <w:lvl w:ilvl="6" w:tplc="74E6FC08">
      <w:start w:val="1"/>
      <w:numFmt w:val="bullet"/>
      <w:lvlText w:val=""/>
      <w:lvlJc w:val="left"/>
      <w:pPr>
        <w:ind w:left="5040" w:hanging="360"/>
      </w:pPr>
      <w:rPr>
        <w:rFonts w:ascii="Symbol" w:hAnsi="Symbol" w:hint="default"/>
      </w:rPr>
    </w:lvl>
    <w:lvl w:ilvl="7" w:tplc="80DA8AFA">
      <w:start w:val="1"/>
      <w:numFmt w:val="bullet"/>
      <w:lvlText w:val="o"/>
      <w:lvlJc w:val="left"/>
      <w:pPr>
        <w:ind w:left="5760" w:hanging="360"/>
      </w:pPr>
      <w:rPr>
        <w:rFonts w:ascii="Courier New" w:hAnsi="Courier New" w:hint="default"/>
      </w:rPr>
    </w:lvl>
    <w:lvl w:ilvl="8" w:tplc="373428A2">
      <w:start w:val="1"/>
      <w:numFmt w:val="bullet"/>
      <w:lvlText w:val=""/>
      <w:lvlJc w:val="left"/>
      <w:pPr>
        <w:ind w:left="6480" w:hanging="360"/>
      </w:pPr>
      <w:rPr>
        <w:rFonts w:ascii="Wingdings" w:hAnsi="Wingdings" w:hint="default"/>
      </w:rPr>
    </w:lvl>
  </w:abstractNum>
  <w:abstractNum w:abstractNumId="3"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534856913">
    <w:abstractNumId w:val="1"/>
  </w:num>
  <w:num w:numId="2" w16cid:durableId="1923295184">
    <w:abstractNumId w:val="3"/>
  </w:num>
  <w:num w:numId="3" w16cid:durableId="15695455">
    <w:abstractNumId w:val="2"/>
  </w:num>
  <w:num w:numId="4" w16cid:durableId="126091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bQ0Mzc2Nzc0MzRR0lEKTi0uzszPAykwNKgFAOftcDMtAAAA"/>
  </w:docVars>
  <w:rsids>
    <w:rsidRoot w:val="00E37749"/>
    <w:rsid w:val="000254E4"/>
    <w:rsid w:val="000349D8"/>
    <w:rsid w:val="00042791"/>
    <w:rsid w:val="00055218"/>
    <w:rsid w:val="000847FC"/>
    <w:rsid w:val="000A0D3F"/>
    <w:rsid w:val="000D3EC9"/>
    <w:rsid w:val="000E343E"/>
    <w:rsid w:val="000E4B73"/>
    <w:rsid w:val="00101456"/>
    <w:rsid w:val="00101572"/>
    <w:rsid w:val="0010182D"/>
    <w:rsid w:val="00102300"/>
    <w:rsid w:val="00110817"/>
    <w:rsid w:val="00132BD9"/>
    <w:rsid w:val="00140E62"/>
    <w:rsid w:val="00145E27"/>
    <w:rsid w:val="00150308"/>
    <w:rsid w:val="0016425E"/>
    <w:rsid w:val="00175623"/>
    <w:rsid w:val="00175BBE"/>
    <w:rsid w:val="00180552"/>
    <w:rsid w:val="001868AF"/>
    <w:rsid w:val="00186D78"/>
    <w:rsid w:val="001A3C5C"/>
    <w:rsid w:val="001D3C8A"/>
    <w:rsid w:val="001E0384"/>
    <w:rsid w:val="001F3BA8"/>
    <w:rsid w:val="00202C86"/>
    <w:rsid w:val="00247C8F"/>
    <w:rsid w:val="00250C13"/>
    <w:rsid w:val="002519CC"/>
    <w:rsid w:val="0028739D"/>
    <w:rsid w:val="002C6C29"/>
    <w:rsid w:val="002D532E"/>
    <w:rsid w:val="002E1391"/>
    <w:rsid w:val="002E29FF"/>
    <w:rsid w:val="002E592D"/>
    <w:rsid w:val="002E652F"/>
    <w:rsid w:val="003039C0"/>
    <w:rsid w:val="003217AD"/>
    <w:rsid w:val="003324A8"/>
    <w:rsid w:val="00355502"/>
    <w:rsid w:val="00390B4B"/>
    <w:rsid w:val="0039436F"/>
    <w:rsid w:val="003B63F4"/>
    <w:rsid w:val="003D2849"/>
    <w:rsid w:val="003D5649"/>
    <w:rsid w:val="003E674A"/>
    <w:rsid w:val="0044247B"/>
    <w:rsid w:val="00473473"/>
    <w:rsid w:val="00476742"/>
    <w:rsid w:val="00476819"/>
    <w:rsid w:val="0048243B"/>
    <w:rsid w:val="004A26F0"/>
    <w:rsid w:val="004A29CD"/>
    <w:rsid w:val="004D1723"/>
    <w:rsid w:val="004D1FBF"/>
    <w:rsid w:val="004D2D46"/>
    <w:rsid w:val="004F71F4"/>
    <w:rsid w:val="0050254D"/>
    <w:rsid w:val="00506592"/>
    <w:rsid w:val="00517B14"/>
    <w:rsid w:val="0052200B"/>
    <w:rsid w:val="00525C7C"/>
    <w:rsid w:val="0052788D"/>
    <w:rsid w:val="0053161D"/>
    <w:rsid w:val="0055527C"/>
    <w:rsid w:val="00566B5B"/>
    <w:rsid w:val="00591C3F"/>
    <w:rsid w:val="00592DD2"/>
    <w:rsid w:val="00593557"/>
    <w:rsid w:val="005A360D"/>
    <w:rsid w:val="005B4D65"/>
    <w:rsid w:val="005D295A"/>
    <w:rsid w:val="005D2F48"/>
    <w:rsid w:val="005E36C4"/>
    <w:rsid w:val="005F0AF4"/>
    <w:rsid w:val="00606CFE"/>
    <w:rsid w:val="00611C7F"/>
    <w:rsid w:val="00622CFD"/>
    <w:rsid w:val="00627447"/>
    <w:rsid w:val="006366E6"/>
    <w:rsid w:val="00637C9B"/>
    <w:rsid w:val="006453D4"/>
    <w:rsid w:val="006518DA"/>
    <w:rsid w:val="00657345"/>
    <w:rsid w:val="00665778"/>
    <w:rsid w:val="006709AF"/>
    <w:rsid w:val="006726EA"/>
    <w:rsid w:val="006850B3"/>
    <w:rsid w:val="00694A34"/>
    <w:rsid w:val="0069771E"/>
    <w:rsid w:val="00697FFC"/>
    <w:rsid w:val="006A1626"/>
    <w:rsid w:val="006A2C92"/>
    <w:rsid w:val="006B0488"/>
    <w:rsid w:val="006B1200"/>
    <w:rsid w:val="006B43B3"/>
    <w:rsid w:val="006F63CE"/>
    <w:rsid w:val="00701064"/>
    <w:rsid w:val="00712106"/>
    <w:rsid w:val="00715479"/>
    <w:rsid w:val="00733AEB"/>
    <w:rsid w:val="00734A43"/>
    <w:rsid w:val="00755DE3"/>
    <w:rsid w:val="00763FDA"/>
    <w:rsid w:val="00770B5E"/>
    <w:rsid w:val="00770F95"/>
    <w:rsid w:val="00777551"/>
    <w:rsid w:val="007875D6"/>
    <w:rsid w:val="00790648"/>
    <w:rsid w:val="00792E67"/>
    <w:rsid w:val="007A21B2"/>
    <w:rsid w:val="007B0B6C"/>
    <w:rsid w:val="007B6906"/>
    <w:rsid w:val="007B7DA0"/>
    <w:rsid w:val="007C0EC4"/>
    <w:rsid w:val="007C385F"/>
    <w:rsid w:val="007D2D7F"/>
    <w:rsid w:val="007D6B7C"/>
    <w:rsid w:val="007E6E6C"/>
    <w:rsid w:val="008106A9"/>
    <w:rsid w:val="00810B66"/>
    <w:rsid w:val="008334A1"/>
    <w:rsid w:val="00846106"/>
    <w:rsid w:val="008528AD"/>
    <w:rsid w:val="00852A74"/>
    <w:rsid w:val="00864B6E"/>
    <w:rsid w:val="008717D0"/>
    <w:rsid w:val="008B0DC4"/>
    <w:rsid w:val="00926CFD"/>
    <w:rsid w:val="009312DA"/>
    <w:rsid w:val="00951403"/>
    <w:rsid w:val="009814C3"/>
    <w:rsid w:val="00983A39"/>
    <w:rsid w:val="0099383E"/>
    <w:rsid w:val="009A3984"/>
    <w:rsid w:val="009A724D"/>
    <w:rsid w:val="009A7F09"/>
    <w:rsid w:val="009D188E"/>
    <w:rsid w:val="009E7B2C"/>
    <w:rsid w:val="009F6508"/>
    <w:rsid w:val="00A32538"/>
    <w:rsid w:val="00A4486A"/>
    <w:rsid w:val="00A45145"/>
    <w:rsid w:val="00A47595"/>
    <w:rsid w:val="00A571E9"/>
    <w:rsid w:val="00A72CB3"/>
    <w:rsid w:val="00A72E6F"/>
    <w:rsid w:val="00A7626E"/>
    <w:rsid w:val="00A87B01"/>
    <w:rsid w:val="00AA6669"/>
    <w:rsid w:val="00AB3F41"/>
    <w:rsid w:val="00AC4755"/>
    <w:rsid w:val="00AE2D64"/>
    <w:rsid w:val="00AF71F0"/>
    <w:rsid w:val="00B13367"/>
    <w:rsid w:val="00B14450"/>
    <w:rsid w:val="00B1760C"/>
    <w:rsid w:val="00B3186C"/>
    <w:rsid w:val="00B31A22"/>
    <w:rsid w:val="00B345EA"/>
    <w:rsid w:val="00B36DFE"/>
    <w:rsid w:val="00B66086"/>
    <w:rsid w:val="00B74BC5"/>
    <w:rsid w:val="00B7642C"/>
    <w:rsid w:val="00B849EB"/>
    <w:rsid w:val="00B8734C"/>
    <w:rsid w:val="00B939A4"/>
    <w:rsid w:val="00BB20B9"/>
    <w:rsid w:val="00BB2141"/>
    <w:rsid w:val="00BC3886"/>
    <w:rsid w:val="00C10078"/>
    <w:rsid w:val="00C14611"/>
    <w:rsid w:val="00C1590A"/>
    <w:rsid w:val="00C16446"/>
    <w:rsid w:val="00C21FC6"/>
    <w:rsid w:val="00C26161"/>
    <w:rsid w:val="00C26B18"/>
    <w:rsid w:val="00C3724A"/>
    <w:rsid w:val="00C40BCB"/>
    <w:rsid w:val="00C441F3"/>
    <w:rsid w:val="00CA1197"/>
    <w:rsid w:val="00CA3A83"/>
    <w:rsid w:val="00CA5AA6"/>
    <w:rsid w:val="00CB78D1"/>
    <w:rsid w:val="00CD0ECE"/>
    <w:rsid w:val="00CE3DC5"/>
    <w:rsid w:val="00CE53DC"/>
    <w:rsid w:val="00D02546"/>
    <w:rsid w:val="00D103CA"/>
    <w:rsid w:val="00D24009"/>
    <w:rsid w:val="00D4069D"/>
    <w:rsid w:val="00D56596"/>
    <w:rsid w:val="00D9459D"/>
    <w:rsid w:val="00DA2FCE"/>
    <w:rsid w:val="00DB3B80"/>
    <w:rsid w:val="00DB7D20"/>
    <w:rsid w:val="00DD430D"/>
    <w:rsid w:val="00E04FB5"/>
    <w:rsid w:val="00E22C15"/>
    <w:rsid w:val="00E339D1"/>
    <w:rsid w:val="00E37749"/>
    <w:rsid w:val="00E50C36"/>
    <w:rsid w:val="00E80DEF"/>
    <w:rsid w:val="00EA318E"/>
    <w:rsid w:val="00EB01B0"/>
    <w:rsid w:val="00EB6653"/>
    <w:rsid w:val="00EC101B"/>
    <w:rsid w:val="00EC59D0"/>
    <w:rsid w:val="00ED2FE7"/>
    <w:rsid w:val="00EF0AED"/>
    <w:rsid w:val="00F564F4"/>
    <w:rsid w:val="00F61F5F"/>
    <w:rsid w:val="00F85940"/>
    <w:rsid w:val="00F867CF"/>
    <w:rsid w:val="00F928B5"/>
    <w:rsid w:val="00FB63D1"/>
    <w:rsid w:val="00FC66D4"/>
    <w:rsid w:val="0354B302"/>
    <w:rsid w:val="03C0BA53"/>
    <w:rsid w:val="040F6904"/>
    <w:rsid w:val="0622DE1D"/>
    <w:rsid w:val="0649F021"/>
    <w:rsid w:val="06AECFCD"/>
    <w:rsid w:val="06C32932"/>
    <w:rsid w:val="081C2DB3"/>
    <w:rsid w:val="0826DDAA"/>
    <w:rsid w:val="084FF979"/>
    <w:rsid w:val="096E05BB"/>
    <w:rsid w:val="0A7837C0"/>
    <w:rsid w:val="0A955B31"/>
    <w:rsid w:val="0AC18F65"/>
    <w:rsid w:val="0B5B6851"/>
    <w:rsid w:val="0C1103FB"/>
    <w:rsid w:val="0CF738B2"/>
    <w:rsid w:val="0D9511A3"/>
    <w:rsid w:val="0DC0BFAF"/>
    <w:rsid w:val="0DF93027"/>
    <w:rsid w:val="0FDB782C"/>
    <w:rsid w:val="11CDBFF0"/>
    <w:rsid w:val="1214782C"/>
    <w:rsid w:val="14EC3855"/>
    <w:rsid w:val="15E8B23B"/>
    <w:rsid w:val="16B80798"/>
    <w:rsid w:val="170C135A"/>
    <w:rsid w:val="1791DDEB"/>
    <w:rsid w:val="17E557E7"/>
    <w:rsid w:val="18FB8492"/>
    <w:rsid w:val="1928D6E1"/>
    <w:rsid w:val="19BFA978"/>
    <w:rsid w:val="1AC4A742"/>
    <w:rsid w:val="1B27A73F"/>
    <w:rsid w:val="1B74A236"/>
    <w:rsid w:val="1C13F402"/>
    <w:rsid w:val="1C1B7C94"/>
    <w:rsid w:val="1E931A9B"/>
    <w:rsid w:val="2174BA20"/>
    <w:rsid w:val="2399453D"/>
    <w:rsid w:val="2440B5C3"/>
    <w:rsid w:val="24CAA39C"/>
    <w:rsid w:val="25B02F1F"/>
    <w:rsid w:val="272E1B08"/>
    <w:rsid w:val="28B4F64B"/>
    <w:rsid w:val="299D8CF0"/>
    <w:rsid w:val="29C4926B"/>
    <w:rsid w:val="2A60E1FD"/>
    <w:rsid w:val="2AB067D8"/>
    <w:rsid w:val="2B1C9A59"/>
    <w:rsid w:val="2C65C11D"/>
    <w:rsid w:val="2C73E8C0"/>
    <w:rsid w:val="2ECCFB20"/>
    <w:rsid w:val="303962B0"/>
    <w:rsid w:val="305D7EE8"/>
    <w:rsid w:val="31F94F49"/>
    <w:rsid w:val="32CBFC59"/>
    <w:rsid w:val="32F2E38C"/>
    <w:rsid w:val="340B62D9"/>
    <w:rsid w:val="34574A1E"/>
    <w:rsid w:val="381BF402"/>
    <w:rsid w:val="385FC029"/>
    <w:rsid w:val="392ABB41"/>
    <w:rsid w:val="3932A8C7"/>
    <w:rsid w:val="39D3AB7D"/>
    <w:rsid w:val="3AC68BA2"/>
    <w:rsid w:val="3ACE7928"/>
    <w:rsid w:val="3C6A4989"/>
    <w:rsid w:val="3D1270B6"/>
    <w:rsid w:val="3DFE2C64"/>
    <w:rsid w:val="3E72D247"/>
    <w:rsid w:val="3E79BD46"/>
    <w:rsid w:val="3ECE4D78"/>
    <w:rsid w:val="40826100"/>
    <w:rsid w:val="40E493A4"/>
    <w:rsid w:val="4135CD26"/>
    <w:rsid w:val="42D19D87"/>
    <w:rsid w:val="44755B6E"/>
    <w:rsid w:val="449A81B5"/>
    <w:rsid w:val="4621AE6B"/>
    <w:rsid w:val="46EB24C3"/>
    <w:rsid w:val="4757764D"/>
    <w:rsid w:val="47DBA86F"/>
    <w:rsid w:val="49138CBC"/>
    <w:rsid w:val="4989EB2B"/>
    <w:rsid w:val="4B4FAAAA"/>
    <w:rsid w:val="4D69804F"/>
    <w:rsid w:val="4E2AC5DE"/>
    <w:rsid w:val="4E805D5D"/>
    <w:rsid w:val="4EE56BC1"/>
    <w:rsid w:val="50115A24"/>
    <w:rsid w:val="5017F29A"/>
    <w:rsid w:val="50A12111"/>
    <w:rsid w:val="5153DE76"/>
    <w:rsid w:val="523CF172"/>
    <w:rsid w:val="5471D171"/>
    <w:rsid w:val="563F4075"/>
    <w:rsid w:val="565717F3"/>
    <w:rsid w:val="56DDB494"/>
    <w:rsid w:val="56FE0424"/>
    <w:rsid w:val="570330AA"/>
    <w:rsid w:val="578535FE"/>
    <w:rsid w:val="5B7C344A"/>
    <w:rsid w:val="5D9FF39D"/>
    <w:rsid w:val="5E700D0D"/>
    <w:rsid w:val="5E9F503C"/>
    <w:rsid w:val="5F0CFC14"/>
    <w:rsid w:val="60542B59"/>
    <w:rsid w:val="60E15160"/>
    <w:rsid w:val="61B1C569"/>
    <w:rsid w:val="6412E8DD"/>
    <w:rsid w:val="64DF0700"/>
    <w:rsid w:val="65480F1C"/>
    <w:rsid w:val="659AB90D"/>
    <w:rsid w:val="65A20925"/>
    <w:rsid w:val="65D1F0CC"/>
    <w:rsid w:val="661F57DD"/>
    <w:rsid w:val="675ECEEB"/>
    <w:rsid w:val="683D0D0F"/>
    <w:rsid w:val="69339322"/>
    <w:rsid w:val="6A34C708"/>
    <w:rsid w:val="6B53F44A"/>
    <w:rsid w:val="6C5465AA"/>
    <w:rsid w:val="6CD49218"/>
    <w:rsid w:val="6E714FCA"/>
    <w:rsid w:val="6F0F7B3D"/>
    <w:rsid w:val="6FFDBA74"/>
    <w:rsid w:val="713AA453"/>
    <w:rsid w:val="71482BFC"/>
    <w:rsid w:val="72911240"/>
    <w:rsid w:val="72DE4B8B"/>
    <w:rsid w:val="73A7ADE3"/>
    <w:rsid w:val="74F61F2D"/>
    <w:rsid w:val="74F8591C"/>
    <w:rsid w:val="7704A55A"/>
    <w:rsid w:val="77BAAE05"/>
    <w:rsid w:val="77CDCC41"/>
    <w:rsid w:val="78BE560E"/>
    <w:rsid w:val="78F9CA0E"/>
    <w:rsid w:val="799CC6A6"/>
    <w:rsid w:val="79BADAF7"/>
    <w:rsid w:val="79EF3152"/>
    <w:rsid w:val="7A5A266F"/>
    <w:rsid w:val="7AD8CDC3"/>
    <w:rsid w:val="7C711094"/>
    <w:rsid w:val="7CFA3D44"/>
    <w:rsid w:val="7FBD045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CEDA7168-8066-4CA7-A3E3-19C410544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TableGrid">
    <w:name w:val="Table Grid"/>
    <w:basedOn w:val="TableNormal"/>
    <w:uiPriority w:val="39"/>
    <w:rsid w:val="00864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2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iffitheduau-my.sharepoint.com/:f:/g/personal/zak_cobham-davis_griffithuni_edu_au/Em7nW5Sa-ddCj7D6RX0H3koBJgk2zbvyVRQcYYXqxs96HA?e=vzVEaU" TargetMode="External"/><Relationship Id="rId3" Type="http://schemas.openxmlformats.org/officeDocument/2006/relationships/styles" Target="styles.xml"/><Relationship Id="rId7" Type="http://schemas.openxmlformats.org/officeDocument/2006/relationships/image" Target="media/image2.png"/><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1754</Words>
  <Characters>10001</Characters>
  <Application>Microsoft Office Word</Application>
  <DocSecurity>4</DocSecurity>
  <Lines>83</Lines>
  <Paragraphs>23</Paragraphs>
  <ScaleCrop>false</ScaleCrop>
  <Company>Griffith University</Company>
  <LinksUpToDate>false</LinksUpToDate>
  <CharactersWithSpaces>11732</CharactersWithSpaces>
  <SharedDoc>false</SharedDoc>
  <HLinks>
    <vt:vector size="60" baseType="variant">
      <vt:variant>
        <vt:i4>1769491</vt:i4>
      </vt:variant>
      <vt:variant>
        <vt:i4>57</vt:i4>
      </vt:variant>
      <vt:variant>
        <vt:i4>0</vt:i4>
      </vt:variant>
      <vt:variant>
        <vt:i4>5</vt:i4>
      </vt:variant>
      <vt:variant>
        <vt:lpwstr>https://griffitheduau-my.sharepoint.com/:f:/g/personal/zak_cobham-davis_griffithuni_edu_au/Em7nW5Sa-ddCj7D6RX0H3koBJgk2zbvyVRQcYYXqxs96HA?e=vzVEaU</vt:lpwstr>
      </vt:variant>
      <vt:variant>
        <vt:lpwstr/>
      </vt:variant>
      <vt:variant>
        <vt:i4>1245233</vt:i4>
      </vt:variant>
      <vt:variant>
        <vt:i4>50</vt:i4>
      </vt:variant>
      <vt:variant>
        <vt:i4>0</vt:i4>
      </vt:variant>
      <vt:variant>
        <vt:i4>5</vt:i4>
      </vt:variant>
      <vt:variant>
        <vt:lpwstr/>
      </vt:variant>
      <vt:variant>
        <vt:lpwstr>_Toc113206313</vt:lpwstr>
      </vt:variant>
      <vt:variant>
        <vt:i4>1245233</vt:i4>
      </vt:variant>
      <vt:variant>
        <vt:i4>44</vt:i4>
      </vt:variant>
      <vt:variant>
        <vt:i4>0</vt:i4>
      </vt:variant>
      <vt:variant>
        <vt:i4>5</vt:i4>
      </vt:variant>
      <vt:variant>
        <vt:lpwstr/>
      </vt:variant>
      <vt:variant>
        <vt:lpwstr>_Toc113206312</vt:lpwstr>
      </vt:variant>
      <vt:variant>
        <vt:i4>1245233</vt:i4>
      </vt:variant>
      <vt:variant>
        <vt:i4>38</vt:i4>
      </vt:variant>
      <vt:variant>
        <vt:i4>0</vt:i4>
      </vt:variant>
      <vt:variant>
        <vt:i4>5</vt:i4>
      </vt:variant>
      <vt:variant>
        <vt:lpwstr/>
      </vt:variant>
      <vt:variant>
        <vt:lpwstr>_Toc113206311</vt:lpwstr>
      </vt:variant>
      <vt:variant>
        <vt:i4>1245233</vt:i4>
      </vt:variant>
      <vt:variant>
        <vt:i4>32</vt:i4>
      </vt:variant>
      <vt:variant>
        <vt:i4>0</vt:i4>
      </vt:variant>
      <vt:variant>
        <vt:i4>5</vt:i4>
      </vt:variant>
      <vt:variant>
        <vt:lpwstr/>
      </vt:variant>
      <vt:variant>
        <vt:lpwstr>_Toc113206310</vt:lpwstr>
      </vt:variant>
      <vt:variant>
        <vt:i4>1179697</vt:i4>
      </vt:variant>
      <vt:variant>
        <vt:i4>26</vt:i4>
      </vt:variant>
      <vt:variant>
        <vt:i4>0</vt:i4>
      </vt:variant>
      <vt:variant>
        <vt:i4>5</vt:i4>
      </vt:variant>
      <vt:variant>
        <vt:lpwstr/>
      </vt:variant>
      <vt:variant>
        <vt:lpwstr>_Toc113206309</vt:lpwstr>
      </vt:variant>
      <vt:variant>
        <vt:i4>1179697</vt:i4>
      </vt:variant>
      <vt:variant>
        <vt:i4>20</vt:i4>
      </vt:variant>
      <vt:variant>
        <vt:i4>0</vt:i4>
      </vt:variant>
      <vt:variant>
        <vt:i4>5</vt:i4>
      </vt:variant>
      <vt:variant>
        <vt:lpwstr/>
      </vt:variant>
      <vt:variant>
        <vt:lpwstr>_Toc113206308</vt:lpwstr>
      </vt:variant>
      <vt:variant>
        <vt:i4>1179697</vt:i4>
      </vt:variant>
      <vt:variant>
        <vt:i4>14</vt:i4>
      </vt:variant>
      <vt:variant>
        <vt:i4>0</vt:i4>
      </vt:variant>
      <vt:variant>
        <vt:i4>5</vt:i4>
      </vt:variant>
      <vt:variant>
        <vt:lpwstr/>
      </vt:variant>
      <vt:variant>
        <vt:lpwstr>_Toc113206307</vt:lpwstr>
      </vt:variant>
      <vt:variant>
        <vt:i4>1179697</vt:i4>
      </vt:variant>
      <vt:variant>
        <vt:i4>8</vt:i4>
      </vt:variant>
      <vt:variant>
        <vt:i4>0</vt:i4>
      </vt:variant>
      <vt:variant>
        <vt:i4>5</vt:i4>
      </vt:variant>
      <vt:variant>
        <vt:lpwstr/>
      </vt:variant>
      <vt:variant>
        <vt:lpwstr>_Toc113206306</vt:lpwstr>
      </vt:variant>
      <vt:variant>
        <vt:i4>1179697</vt:i4>
      </vt:variant>
      <vt:variant>
        <vt:i4>2</vt:i4>
      </vt:variant>
      <vt:variant>
        <vt:i4>0</vt:i4>
      </vt:variant>
      <vt:variant>
        <vt:i4>5</vt:i4>
      </vt:variant>
      <vt:variant>
        <vt:lpwstr/>
      </vt:variant>
      <vt:variant>
        <vt:lpwstr>_Toc1132063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169</cp:revision>
  <dcterms:created xsi:type="dcterms:W3CDTF">2017-07-21T17:22:00Z</dcterms:created>
  <dcterms:modified xsi:type="dcterms:W3CDTF">2022-09-05T00:51:00Z</dcterms:modified>
</cp:coreProperties>
</file>